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  <w:tblCaption w:val="Layout table"/>
      </w:tblPr>
      <w:tblGrid>
        <w:gridCol w:w="2379"/>
        <w:gridCol w:w="2379"/>
        <w:gridCol w:w="2378"/>
        <w:gridCol w:w="1197"/>
        <w:gridCol w:w="1191"/>
        <w:gridCol w:w="1186"/>
        <w:gridCol w:w="1198"/>
        <w:gridCol w:w="1535"/>
        <w:gridCol w:w="1535"/>
      </w:tblGrid>
      <w:tr w:rsidR="00B20F16" w14:paraId="374E5055" w14:textId="77777777" w:rsidTr="00383FBC">
        <w:trPr>
          <w:trHeight w:val="397"/>
        </w:trPr>
        <w:tc>
          <w:tcPr>
            <w:tcW w:w="2542" w:type="dxa"/>
          </w:tcPr>
          <w:p w14:paraId="27110C74" w14:textId="77777777" w:rsidR="00B20F16" w:rsidRDefault="00B20F16" w:rsidP="00147045"/>
        </w:tc>
        <w:tc>
          <w:tcPr>
            <w:tcW w:w="2542" w:type="dxa"/>
          </w:tcPr>
          <w:p w14:paraId="54178DF0" w14:textId="77777777" w:rsidR="00B20F16" w:rsidRDefault="00B20F16" w:rsidP="00147045"/>
        </w:tc>
        <w:tc>
          <w:tcPr>
            <w:tcW w:w="2542" w:type="dxa"/>
          </w:tcPr>
          <w:p w14:paraId="26AD1B30" w14:textId="77777777" w:rsidR="00B20F16" w:rsidRDefault="00B20F16" w:rsidP="00147045"/>
        </w:tc>
        <w:tc>
          <w:tcPr>
            <w:tcW w:w="8350" w:type="dxa"/>
            <w:gridSpan w:val="6"/>
            <w:vAlign w:val="center"/>
          </w:tcPr>
          <w:p w14:paraId="59F8C299" w14:textId="77777777" w:rsidR="00B20F16" w:rsidRDefault="00B20F16" w:rsidP="00147045">
            <w:r>
              <w:t>Highlights for January</w:t>
            </w:r>
          </w:p>
        </w:tc>
      </w:tr>
      <w:tr w:rsidR="00004954" w14:paraId="64BE2AD5" w14:textId="77777777" w:rsidTr="00383FBC">
        <w:trPr>
          <w:trHeight w:val="397"/>
        </w:trPr>
        <w:tc>
          <w:tcPr>
            <w:tcW w:w="5084" w:type="dxa"/>
            <w:gridSpan w:val="2"/>
            <w:vMerge w:val="restart"/>
          </w:tcPr>
          <w:p w14:paraId="526CA42B" w14:textId="77777777" w:rsidR="00004954" w:rsidRPr="000357C6" w:rsidRDefault="000B545D" w:rsidP="00147045">
            <w:pPr>
              <w:pStyle w:val="Month"/>
            </w:pPr>
            <w:sdt>
              <w:sdtPr>
                <w:id w:val="1602531064"/>
                <w:placeholder>
                  <w:docPart w:val="7E5E31068A7A4FB3B5C4819F644E6C95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January</w:t>
                </w:r>
              </w:sdtContent>
            </w:sdt>
          </w:p>
        </w:tc>
        <w:tc>
          <w:tcPr>
            <w:tcW w:w="2542" w:type="dxa"/>
            <w:vMerge w:val="restart"/>
          </w:tcPr>
          <w:p w14:paraId="2CE2F6EA" w14:textId="77777777" w:rsidR="00004954" w:rsidRPr="00872CC6" w:rsidRDefault="00B569C0" w:rsidP="00147045">
            <w:pPr>
              <w:pStyle w:val="Year"/>
            </w:pPr>
            <w:r>
              <w:t>2022</w:t>
            </w:r>
          </w:p>
        </w:tc>
        <w:tc>
          <w:tcPr>
            <w:tcW w:w="127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A273B10" w14:textId="4B520DA5" w:rsidR="00004954" w:rsidRDefault="0015290E" w:rsidP="00147045">
            <w:r>
              <w:t>12</w:t>
            </w:r>
          </w:p>
        </w:tc>
        <w:tc>
          <w:tcPr>
            <w:tcW w:w="254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E11964C" w14:textId="5DC1E703" w:rsidR="00004954" w:rsidRDefault="0015290E" w:rsidP="00147045">
            <w:r>
              <w:t>Classes begin</w:t>
            </w:r>
          </w:p>
        </w:tc>
        <w:tc>
          <w:tcPr>
            <w:tcW w:w="127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3BFD85F" w14:textId="77777777" w:rsidR="00004954" w:rsidRDefault="00004954" w:rsidP="00147045"/>
        </w:tc>
        <w:tc>
          <w:tcPr>
            <w:tcW w:w="3268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1DC8A9A" w14:textId="77777777" w:rsidR="00004954" w:rsidRDefault="00004954" w:rsidP="00147045"/>
        </w:tc>
      </w:tr>
      <w:tr w:rsidR="00004954" w14:paraId="438F5826" w14:textId="77777777" w:rsidTr="00383FBC">
        <w:trPr>
          <w:trHeight w:val="397"/>
        </w:trPr>
        <w:tc>
          <w:tcPr>
            <w:tcW w:w="5084" w:type="dxa"/>
            <w:gridSpan w:val="2"/>
            <w:vMerge/>
          </w:tcPr>
          <w:p w14:paraId="6E7E1501" w14:textId="77777777" w:rsidR="00004954" w:rsidRDefault="00004954" w:rsidP="00147045"/>
        </w:tc>
        <w:tc>
          <w:tcPr>
            <w:tcW w:w="2542" w:type="dxa"/>
            <w:vMerge/>
          </w:tcPr>
          <w:p w14:paraId="75F8A937" w14:textId="77777777" w:rsidR="00004954" w:rsidRPr="00A93D4E" w:rsidRDefault="00004954" w:rsidP="00147045">
            <w:pPr>
              <w:rPr>
                <w:b/>
                <w:bCs/>
              </w:rPr>
            </w:pPr>
          </w:p>
        </w:tc>
        <w:tc>
          <w:tcPr>
            <w:tcW w:w="127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F80ABDF" w14:textId="39CBC75A" w:rsidR="00004954" w:rsidRDefault="00004954" w:rsidP="00147045"/>
        </w:tc>
        <w:tc>
          <w:tcPr>
            <w:tcW w:w="254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64E84D1" w14:textId="6FB289ED" w:rsidR="00004954" w:rsidRDefault="00004954" w:rsidP="00147045"/>
        </w:tc>
        <w:tc>
          <w:tcPr>
            <w:tcW w:w="127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D4A3AF6" w14:textId="77777777" w:rsidR="00004954" w:rsidRDefault="00004954" w:rsidP="00147045"/>
        </w:tc>
        <w:tc>
          <w:tcPr>
            <w:tcW w:w="3268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3C4E4EE" w14:textId="77777777" w:rsidR="00004954" w:rsidRDefault="00004954" w:rsidP="00147045"/>
        </w:tc>
      </w:tr>
      <w:tr w:rsidR="00004954" w14:paraId="1066248C" w14:textId="77777777" w:rsidTr="00383FBC">
        <w:trPr>
          <w:trHeight w:val="397"/>
        </w:trPr>
        <w:tc>
          <w:tcPr>
            <w:tcW w:w="5084" w:type="dxa"/>
            <w:gridSpan w:val="2"/>
            <w:vMerge/>
          </w:tcPr>
          <w:p w14:paraId="6D3593E7" w14:textId="77777777" w:rsidR="00004954" w:rsidRDefault="00004954" w:rsidP="00147045"/>
        </w:tc>
        <w:tc>
          <w:tcPr>
            <w:tcW w:w="2542" w:type="dxa"/>
            <w:vMerge/>
          </w:tcPr>
          <w:p w14:paraId="3B77E68D" w14:textId="77777777" w:rsidR="00004954" w:rsidRPr="00A93D4E" w:rsidRDefault="00004954" w:rsidP="00147045">
            <w:pPr>
              <w:rPr>
                <w:b/>
                <w:bCs/>
              </w:rPr>
            </w:pPr>
          </w:p>
        </w:tc>
        <w:tc>
          <w:tcPr>
            <w:tcW w:w="127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1D47CC7" w14:textId="77777777" w:rsidR="00004954" w:rsidRDefault="00004954" w:rsidP="00147045"/>
        </w:tc>
        <w:tc>
          <w:tcPr>
            <w:tcW w:w="254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FC391B1" w14:textId="77777777" w:rsidR="00004954" w:rsidRDefault="00004954" w:rsidP="00147045"/>
        </w:tc>
        <w:tc>
          <w:tcPr>
            <w:tcW w:w="127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CB9245F" w14:textId="77777777" w:rsidR="00004954" w:rsidRDefault="00004954" w:rsidP="00147045"/>
        </w:tc>
        <w:tc>
          <w:tcPr>
            <w:tcW w:w="3268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5B51EAA" w14:textId="77777777" w:rsidR="00004954" w:rsidRDefault="00004954" w:rsidP="00147045"/>
        </w:tc>
      </w:tr>
      <w:tr w:rsidR="00F65B25" w14:paraId="4E26D875" w14:textId="77777777" w:rsidTr="00383FBC">
        <w:trPr>
          <w:cantSplit/>
          <w:trHeight w:val="965"/>
        </w:trPr>
        <w:tc>
          <w:tcPr>
            <w:tcW w:w="2542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3994B898" w14:textId="77777777" w:rsidR="00F65B25" w:rsidRPr="00F65B25" w:rsidRDefault="000B545D" w:rsidP="00147045">
            <w:pPr>
              <w:pStyle w:val="DayoftheWeek"/>
            </w:pPr>
            <w:sdt>
              <w:sdtPr>
                <w:id w:val="-361522123"/>
                <w:placeholder>
                  <w:docPart w:val="9DD186A569EF4F5682F7922B9D1922AE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MON</w:t>
                </w:r>
              </w:sdtContent>
            </w:sdt>
          </w:p>
        </w:tc>
        <w:tc>
          <w:tcPr>
            <w:tcW w:w="2542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197A7FBB" w14:textId="77777777" w:rsidR="00F65B25" w:rsidRPr="00F65B25" w:rsidRDefault="000B545D" w:rsidP="00147045">
            <w:pPr>
              <w:pStyle w:val="DayoftheWeek"/>
            </w:pPr>
            <w:sdt>
              <w:sdtPr>
                <w:id w:val="-55324608"/>
                <w:placeholder>
                  <w:docPart w:val="62CF7AB541D241ADBF5B01BD461211C9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542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B82DA9D" w14:textId="77777777" w:rsidR="00F65B25" w:rsidRPr="00F65B25" w:rsidRDefault="000B545D" w:rsidP="00147045">
            <w:pPr>
              <w:pStyle w:val="DayoftheWeek"/>
            </w:pPr>
            <w:sdt>
              <w:sdtPr>
                <w:id w:val="756636258"/>
                <w:placeholder>
                  <w:docPart w:val="596A27B3263C4588B7FCE549B662032D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WED</w:t>
                </w:r>
              </w:sdtContent>
            </w:sdt>
          </w:p>
        </w:tc>
        <w:tc>
          <w:tcPr>
            <w:tcW w:w="254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6097CEC" w14:textId="77777777" w:rsidR="00F65B25" w:rsidRPr="00F65B25" w:rsidRDefault="000B545D" w:rsidP="00147045">
            <w:pPr>
              <w:pStyle w:val="DayoftheWeek"/>
            </w:pPr>
            <w:sdt>
              <w:sdtPr>
                <w:id w:val="1280994298"/>
                <w:placeholder>
                  <w:docPart w:val="98281BB6D4AD45FDB62BD6FE19328448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HU</w:t>
                </w:r>
              </w:sdtContent>
            </w:sdt>
          </w:p>
        </w:tc>
        <w:tc>
          <w:tcPr>
            <w:tcW w:w="254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50A32F1" w14:textId="77777777" w:rsidR="00F65B25" w:rsidRPr="00F65B25" w:rsidRDefault="000B545D" w:rsidP="00147045">
            <w:pPr>
              <w:pStyle w:val="DayoftheWeek"/>
            </w:pPr>
            <w:sdt>
              <w:sdtPr>
                <w:id w:val="1939248052"/>
                <w:placeholder>
                  <w:docPart w:val="3A2D05B3CF4E45C78BBE0A254B2D2057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FRI</w:t>
                </w:r>
              </w:sdtContent>
            </w:sdt>
          </w:p>
        </w:tc>
        <w:tc>
          <w:tcPr>
            <w:tcW w:w="1634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13510CCA" w14:textId="77777777" w:rsidR="00F65B25" w:rsidRPr="00F65B25" w:rsidRDefault="000B545D" w:rsidP="00147045">
            <w:pPr>
              <w:pStyle w:val="DayoftheWeek"/>
            </w:pPr>
            <w:sdt>
              <w:sdtPr>
                <w:id w:val="485358102"/>
                <w:placeholder>
                  <w:docPart w:val="9F7BFCB83D484CD383EE1740378E2E7F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SAT</w:t>
                </w:r>
              </w:sdtContent>
            </w:sdt>
          </w:p>
        </w:tc>
        <w:tc>
          <w:tcPr>
            <w:tcW w:w="1634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27644E91" w14:textId="77777777" w:rsidR="00F65B25" w:rsidRPr="00F65B25" w:rsidRDefault="000B545D" w:rsidP="00147045">
            <w:pPr>
              <w:pStyle w:val="DayoftheWeek"/>
            </w:pPr>
            <w:sdt>
              <w:sdtPr>
                <w:id w:val="1481660636"/>
                <w:placeholder>
                  <w:docPart w:val="725A62C8FAD944E99FA2C9C5669EC2BB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SUN</w:t>
                </w:r>
              </w:sdtContent>
            </w:sdt>
          </w:p>
        </w:tc>
      </w:tr>
      <w:tr w:rsidR="00B569C0" w14:paraId="7ED34C29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34ADACB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9B872DE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41B6F50" w14:textId="77777777" w:rsidR="00B569C0" w:rsidRPr="00872CC6" w:rsidRDefault="00B569C0" w:rsidP="00B569C0"/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B8A2089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D0F04C2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3649EA" w14:textId="77777777" w:rsidR="00B569C0" w:rsidRPr="00872CC6" w:rsidRDefault="00B569C0" w:rsidP="00B569C0">
            <w:pPr>
              <w:pStyle w:val="Weekend"/>
            </w:pPr>
            <w:r w:rsidRPr="00282AC9">
              <w:t>1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BE5BC5" w14:textId="77777777" w:rsidR="00B569C0" w:rsidRPr="00872CC6" w:rsidRDefault="00B569C0" w:rsidP="00B569C0">
            <w:pPr>
              <w:pStyle w:val="Weekend"/>
            </w:pPr>
            <w:r w:rsidRPr="00282AC9">
              <w:t>2</w:t>
            </w:r>
          </w:p>
        </w:tc>
      </w:tr>
      <w:tr w:rsidR="00B569C0" w14:paraId="2FAB79D8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1DB890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3E1381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7EEF43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ADCE68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D4495E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0F6FF7" w14:textId="77777777" w:rsidR="00B569C0" w:rsidRPr="00FF0FE7" w:rsidRDefault="000B545D" w:rsidP="00FF0FE7">
            <w:pPr>
              <w:pStyle w:val="Weekend"/>
            </w:pPr>
            <w:sdt>
              <w:sdtPr>
                <w:id w:val="1359630848"/>
                <w:placeholder>
                  <w:docPart w:val="015886BB31EE45DDBE80B9086C60C410"/>
                </w:placeholder>
                <w:temporary/>
                <w:showingPlcHdr/>
                <w15:appearance w15:val="hidden"/>
              </w:sdtPr>
              <w:sdtEndPr/>
              <w:sdtContent>
                <w:r w:rsidR="00B569C0" w:rsidRPr="00FF0FE7">
                  <w:t>Happy New Year</w:t>
                </w:r>
              </w:sdtContent>
            </w:sdt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474840" w14:textId="77777777" w:rsidR="00B569C0" w:rsidRDefault="00B569C0" w:rsidP="00B569C0">
            <w:pPr>
              <w:pStyle w:val="Weekend"/>
            </w:pPr>
          </w:p>
        </w:tc>
      </w:tr>
      <w:tr w:rsidR="00B569C0" w14:paraId="0B71D970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06E2EF4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>
              <w:t>3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E0C3E86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687469">
              <w:t>4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6C78C7F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687469">
              <w:t>5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065BAAE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687469">
              <w:t>6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9B7772E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687469">
              <w:t>7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6414FA" w14:textId="77777777" w:rsidR="00B569C0" w:rsidRPr="00872CC6" w:rsidRDefault="00B569C0" w:rsidP="00B569C0">
            <w:pPr>
              <w:pStyle w:val="Weekend"/>
            </w:pPr>
            <w:r w:rsidRPr="00687469">
              <w:t>8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08578A3" w14:textId="77777777" w:rsidR="00B569C0" w:rsidRPr="00872CC6" w:rsidRDefault="00B569C0" w:rsidP="00B569C0">
            <w:pPr>
              <w:pStyle w:val="Weekend"/>
            </w:pPr>
            <w:r w:rsidRPr="00687469">
              <w:t>9</w:t>
            </w:r>
          </w:p>
        </w:tc>
      </w:tr>
      <w:tr w:rsidR="00B569C0" w14:paraId="4F828964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AF5775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BAFF11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D807AB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AAF275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2422FC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5EE507" w14:textId="77777777" w:rsidR="00B569C0" w:rsidRDefault="00B569C0" w:rsidP="00B569C0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852253" w14:textId="77777777" w:rsidR="00B569C0" w:rsidRDefault="00B569C0" w:rsidP="00B569C0">
            <w:pPr>
              <w:pStyle w:val="Weekend"/>
            </w:pPr>
          </w:p>
        </w:tc>
      </w:tr>
      <w:tr w:rsidR="00B569C0" w14:paraId="26134CAF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DDDA6DB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B9280B">
              <w:t>1</w:t>
            </w:r>
            <w:r>
              <w:t>0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B56FE1F" w14:textId="3797CEE9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B9280B">
              <w:t>11</w:t>
            </w:r>
            <w:r w:rsidR="0015290E">
              <w:t xml:space="preserve">          orientation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35FA794" w14:textId="36264F3F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B9280B">
              <w:t>12</w:t>
            </w:r>
            <w:r w:rsidR="0015290E">
              <w:t xml:space="preserve">        classes begin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7ACBB13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B9280B">
              <w:t>13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891875D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B9280B">
              <w:t>14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02F539" w14:textId="77777777" w:rsidR="00B569C0" w:rsidRPr="00872CC6" w:rsidRDefault="00B569C0" w:rsidP="00B569C0">
            <w:pPr>
              <w:pStyle w:val="Weekend"/>
            </w:pPr>
            <w:r w:rsidRPr="00B9280B">
              <w:t>15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8637B1" w14:textId="77777777" w:rsidR="00B569C0" w:rsidRPr="00872CC6" w:rsidRDefault="00B569C0" w:rsidP="00B569C0">
            <w:pPr>
              <w:pStyle w:val="Weekend"/>
            </w:pPr>
            <w:r w:rsidRPr="00B9280B">
              <w:t>16</w:t>
            </w:r>
          </w:p>
        </w:tc>
      </w:tr>
      <w:tr w:rsidR="00B569C0" w14:paraId="6664967A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7195B6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89538B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56A89A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8F031F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779AAC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758D3B" w14:textId="77777777" w:rsidR="00B569C0" w:rsidRDefault="00B569C0" w:rsidP="00B569C0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B7D49E" w14:textId="77777777" w:rsidR="00B569C0" w:rsidRDefault="00B569C0" w:rsidP="00B569C0">
            <w:pPr>
              <w:pStyle w:val="Weekend"/>
            </w:pPr>
          </w:p>
        </w:tc>
      </w:tr>
      <w:tr w:rsidR="00B569C0" w14:paraId="3DB1C3BD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BEDA16F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9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656F45F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B9280B">
              <w:t>18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0E99A34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B9280B">
              <w:t>19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CCDB7D9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B9280B">
              <w:t>20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B12DC86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B9280B">
              <w:t>21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A2A83D" w14:textId="77777777" w:rsidR="00B569C0" w:rsidRPr="00004954" w:rsidRDefault="00B569C0" w:rsidP="00B569C0">
            <w:pPr>
              <w:pStyle w:val="Weekend"/>
            </w:pPr>
            <w:r w:rsidRPr="00B9280B">
              <w:t>22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1D28C5" w14:textId="77777777" w:rsidR="00B569C0" w:rsidRPr="00004954" w:rsidRDefault="00B569C0" w:rsidP="00B569C0">
            <w:pPr>
              <w:pStyle w:val="Weekend"/>
            </w:pPr>
            <w:r w:rsidRPr="00B9280B">
              <w:t>23</w:t>
            </w:r>
          </w:p>
        </w:tc>
      </w:tr>
      <w:tr w:rsidR="00B569C0" w14:paraId="49693012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AF1003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062193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42E01E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9C9EF7" w14:textId="3C327636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8B28D3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A9E643" w14:textId="77777777" w:rsidR="00B569C0" w:rsidRDefault="00B569C0" w:rsidP="00B569C0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F3A0B6" w14:textId="77777777" w:rsidR="00B569C0" w:rsidRDefault="00B569C0" w:rsidP="00B569C0">
            <w:pPr>
              <w:pStyle w:val="Weekend"/>
            </w:pPr>
          </w:p>
        </w:tc>
      </w:tr>
      <w:tr w:rsidR="00B569C0" w14:paraId="24BDB892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3660717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4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C2AF46A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017535">
              <w:t>25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6EF7865" w14:textId="49AF1E4D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017535">
              <w:t>26</w:t>
            </w:r>
            <w:r w:rsidR="0015290E">
              <w:t xml:space="preserve"> </w:t>
            </w:r>
            <w:r w:rsidR="0015290E" w:rsidRPr="002925E8">
              <w:rPr>
                <w:sz w:val="18"/>
                <w:szCs w:val="18"/>
              </w:rPr>
              <w:t>add/refund d</w:t>
            </w:r>
            <w:r w:rsidR="002925E8" w:rsidRPr="002925E8">
              <w:rPr>
                <w:sz w:val="18"/>
                <w:szCs w:val="18"/>
              </w:rPr>
              <w:t>eadline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BEABE7D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017535">
              <w:t>27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79AAEBB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017535">
              <w:t>28</w:t>
            </w: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2E164C" w14:textId="77777777" w:rsidR="00B569C0" w:rsidRPr="00004954" w:rsidRDefault="00B569C0" w:rsidP="00B569C0">
            <w:pPr>
              <w:pStyle w:val="Weekend"/>
            </w:pPr>
            <w:r w:rsidRPr="00017535">
              <w:t>29</w:t>
            </w: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1A3DB2" w14:textId="77777777" w:rsidR="00B569C0" w:rsidRPr="00004954" w:rsidRDefault="00B569C0" w:rsidP="00B569C0">
            <w:pPr>
              <w:pStyle w:val="Weekend"/>
            </w:pPr>
            <w:r w:rsidRPr="00017535">
              <w:t>30</w:t>
            </w:r>
          </w:p>
        </w:tc>
      </w:tr>
      <w:tr w:rsidR="00B569C0" w14:paraId="2444C33C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5E89E4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DCA2EE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6359A9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7349A9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DDCB1C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C5DA00" w14:textId="77777777" w:rsidR="00B569C0" w:rsidRDefault="00B569C0" w:rsidP="00B569C0"/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48E9F9" w14:textId="77777777" w:rsidR="00B569C0" w:rsidRDefault="00B569C0" w:rsidP="00B569C0"/>
        </w:tc>
      </w:tr>
      <w:tr w:rsidR="00B569C0" w14:paraId="2D7F27AA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D029D19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1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851D326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61E3771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041AD55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2A39A6E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9682DDF" w14:textId="77777777" w:rsidR="00B569C0" w:rsidRPr="00004954" w:rsidRDefault="00B569C0" w:rsidP="00B569C0">
            <w:pPr>
              <w:rPr>
                <w:color w:val="60A489" w:themeColor="accent5" w:themeShade="BF"/>
              </w:rPr>
            </w:pP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CB4C1E5" w14:textId="77777777" w:rsidR="00B569C0" w:rsidRPr="00004954" w:rsidRDefault="00B569C0" w:rsidP="00B569C0">
            <w:pPr>
              <w:rPr>
                <w:color w:val="60A489" w:themeColor="accent5" w:themeShade="BF"/>
              </w:rPr>
            </w:pPr>
          </w:p>
        </w:tc>
      </w:tr>
      <w:tr w:rsidR="00B569C0" w14:paraId="48C44F13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216473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175263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C08C2A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CDFCD4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691520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5C4ABC" w14:textId="77777777" w:rsidR="00B569C0" w:rsidRDefault="00B569C0" w:rsidP="00B569C0"/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ABED87" w14:textId="77777777" w:rsidR="00B569C0" w:rsidRDefault="00B569C0" w:rsidP="00B569C0"/>
        </w:tc>
      </w:tr>
    </w:tbl>
    <w:p w14:paraId="2E1A6FA2" w14:textId="77777777" w:rsidR="000357C6" w:rsidRDefault="00B20F16" w:rsidP="00A21C0B">
      <w:pPr>
        <w:spacing w:after="0"/>
      </w:pPr>
      <w: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  <w:tblCaption w:val="Layout table"/>
      </w:tblPr>
      <w:tblGrid>
        <w:gridCol w:w="2379"/>
        <w:gridCol w:w="2379"/>
        <w:gridCol w:w="2378"/>
        <w:gridCol w:w="1197"/>
        <w:gridCol w:w="1191"/>
        <w:gridCol w:w="1186"/>
        <w:gridCol w:w="1198"/>
        <w:gridCol w:w="1535"/>
        <w:gridCol w:w="1535"/>
      </w:tblGrid>
      <w:tr w:rsidR="000357C6" w14:paraId="28623905" w14:textId="77777777" w:rsidTr="00383FBC">
        <w:trPr>
          <w:trHeight w:val="397"/>
        </w:trPr>
        <w:tc>
          <w:tcPr>
            <w:tcW w:w="2542" w:type="dxa"/>
          </w:tcPr>
          <w:p w14:paraId="47396AA0" w14:textId="77777777" w:rsidR="000357C6" w:rsidRDefault="000357C6" w:rsidP="00147045"/>
        </w:tc>
        <w:tc>
          <w:tcPr>
            <w:tcW w:w="2542" w:type="dxa"/>
          </w:tcPr>
          <w:p w14:paraId="00BC4EA0" w14:textId="77777777" w:rsidR="000357C6" w:rsidRDefault="000357C6" w:rsidP="00147045"/>
        </w:tc>
        <w:tc>
          <w:tcPr>
            <w:tcW w:w="2542" w:type="dxa"/>
          </w:tcPr>
          <w:p w14:paraId="53210313" w14:textId="77777777" w:rsidR="000357C6" w:rsidRDefault="000357C6" w:rsidP="00147045"/>
        </w:tc>
        <w:tc>
          <w:tcPr>
            <w:tcW w:w="8350" w:type="dxa"/>
            <w:gridSpan w:val="6"/>
            <w:vAlign w:val="center"/>
          </w:tcPr>
          <w:p w14:paraId="347FDD86" w14:textId="77777777" w:rsidR="000357C6" w:rsidRDefault="000357C6" w:rsidP="00147045">
            <w:r>
              <w:t xml:space="preserve">Highlights for </w:t>
            </w:r>
            <w:r w:rsidR="00F95E9F">
              <w:t>February</w:t>
            </w:r>
          </w:p>
        </w:tc>
      </w:tr>
      <w:tr w:rsidR="000357C6" w14:paraId="65DA48C7" w14:textId="77777777" w:rsidTr="00383FBC">
        <w:trPr>
          <w:trHeight w:val="397"/>
        </w:trPr>
        <w:tc>
          <w:tcPr>
            <w:tcW w:w="5084" w:type="dxa"/>
            <w:gridSpan w:val="2"/>
            <w:vMerge w:val="restart"/>
          </w:tcPr>
          <w:p w14:paraId="5B323867" w14:textId="77777777" w:rsidR="000357C6" w:rsidRPr="00C100B3" w:rsidRDefault="000B545D" w:rsidP="00147045">
            <w:pPr>
              <w:pStyle w:val="Month"/>
            </w:pPr>
            <w:sdt>
              <w:sdtPr>
                <w:id w:val="-362517991"/>
                <w:placeholder>
                  <w:docPart w:val="0F58DBE61B9B4372B466AE877A170381"/>
                </w:placeholder>
                <w:temporary/>
                <w:showingPlcHdr/>
                <w15:appearance w15:val="hidden"/>
              </w:sdtPr>
              <w:sdtEndPr/>
              <w:sdtContent>
                <w:r w:rsidR="007927B9">
                  <w:t>February</w:t>
                </w:r>
              </w:sdtContent>
            </w:sdt>
          </w:p>
        </w:tc>
        <w:tc>
          <w:tcPr>
            <w:tcW w:w="2542" w:type="dxa"/>
            <w:vMerge w:val="restart"/>
          </w:tcPr>
          <w:p w14:paraId="30AA9B1D" w14:textId="77777777" w:rsidR="000357C6" w:rsidRPr="00872CC6" w:rsidRDefault="00B569C0" w:rsidP="00147045">
            <w:pPr>
              <w:pStyle w:val="Year"/>
            </w:pPr>
            <w:r>
              <w:t>2022</w:t>
            </w:r>
          </w:p>
        </w:tc>
        <w:tc>
          <w:tcPr>
            <w:tcW w:w="127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C0D7D41" w14:textId="7EB36D3A" w:rsidR="000357C6" w:rsidRDefault="00057B2C" w:rsidP="00147045">
            <w:r>
              <w:t>21-25</w:t>
            </w:r>
          </w:p>
        </w:tc>
        <w:tc>
          <w:tcPr>
            <w:tcW w:w="254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C8AF8A9" w14:textId="6C048E40" w:rsidR="000357C6" w:rsidRDefault="00057B2C" w:rsidP="00147045">
            <w:r>
              <w:t>Study Break</w:t>
            </w:r>
            <w:r w:rsidR="006E15E3">
              <w:t xml:space="preserve"> </w:t>
            </w:r>
          </w:p>
        </w:tc>
        <w:tc>
          <w:tcPr>
            <w:tcW w:w="127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A724144" w14:textId="240BA235" w:rsidR="000357C6" w:rsidRDefault="000357C6" w:rsidP="00147045"/>
        </w:tc>
        <w:tc>
          <w:tcPr>
            <w:tcW w:w="3268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C3E8752" w14:textId="77777777" w:rsidR="000357C6" w:rsidRDefault="000357C6" w:rsidP="00147045"/>
        </w:tc>
      </w:tr>
      <w:tr w:rsidR="000357C6" w14:paraId="6B9C9C06" w14:textId="77777777" w:rsidTr="00383FBC">
        <w:trPr>
          <w:trHeight w:val="397"/>
        </w:trPr>
        <w:tc>
          <w:tcPr>
            <w:tcW w:w="5084" w:type="dxa"/>
            <w:gridSpan w:val="2"/>
            <w:vMerge/>
          </w:tcPr>
          <w:p w14:paraId="0226DB08" w14:textId="77777777" w:rsidR="000357C6" w:rsidRDefault="000357C6" w:rsidP="00147045"/>
        </w:tc>
        <w:tc>
          <w:tcPr>
            <w:tcW w:w="2542" w:type="dxa"/>
            <w:vMerge/>
          </w:tcPr>
          <w:p w14:paraId="27AD6221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27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19A4383" w14:textId="77777777" w:rsidR="000357C6" w:rsidRDefault="000357C6" w:rsidP="00147045"/>
        </w:tc>
        <w:tc>
          <w:tcPr>
            <w:tcW w:w="254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61CD9EC" w14:textId="77777777" w:rsidR="000357C6" w:rsidRDefault="000357C6" w:rsidP="00147045"/>
        </w:tc>
        <w:tc>
          <w:tcPr>
            <w:tcW w:w="127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BE10AB4" w14:textId="77777777" w:rsidR="000357C6" w:rsidRDefault="000357C6" w:rsidP="00147045"/>
        </w:tc>
        <w:tc>
          <w:tcPr>
            <w:tcW w:w="3268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364584E" w14:textId="77777777" w:rsidR="000357C6" w:rsidRDefault="000357C6" w:rsidP="00147045"/>
        </w:tc>
      </w:tr>
      <w:tr w:rsidR="000357C6" w14:paraId="3FE6330C" w14:textId="77777777" w:rsidTr="00383FBC">
        <w:trPr>
          <w:trHeight w:val="397"/>
        </w:trPr>
        <w:tc>
          <w:tcPr>
            <w:tcW w:w="5084" w:type="dxa"/>
            <w:gridSpan w:val="2"/>
            <w:vMerge/>
          </w:tcPr>
          <w:p w14:paraId="721A7D66" w14:textId="77777777" w:rsidR="000357C6" w:rsidRDefault="000357C6" w:rsidP="00147045"/>
        </w:tc>
        <w:tc>
          <w:tcPr>
            <w:tcW w:w="2542" w:type="dxa"/>
            <w:vMerge/>
          </w:tcPr>
          <w:p w14:paraId="7D49AF8E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27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EE0E462" w14:textId="77777777" w:rsidR="000357C6" w:rsidRDefault="000357C6" w:rsidP="00147045"/>
        </w:tc>
        <w:tc>
          <w:tcPr>
            <w:tcW w:w="254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4A63893" w14:textId="77777777" w:rsidR="000357C6" w:rsidRDefault="000357C6" w:rsidP="00147045"/>
        </w:tc>
        <w:tc>
          <w:tcPr>
            <w:tcW w:w="127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7D5495A" w14:textId="77777777" w:rsidR="000357C6" w:rsidRDefault="000357C6" w:rsidP="00147045"/>
        </w:tc>
        <w:tc>
          <w:tcPr>
            <w:tcW w:w="3268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C6BD564" w14:textId="77777777" w:rsidR="000357C6" w:rsidRDefault="000357C6" w:rsidP="00147045"/>
        </w:tc>
      </w:tr>
      <w:tr w:rsidR="00F65B25" w14:paraId="179C5DD9" w14:textId="77777777" w:rsidTr="00383FBC">
        <w:trPr>
          <w:cantSplit/>
          <w:trHeight w:val="965"/>
        </w:trPr>
        <w:tc>
          <w:tcPr>
            <w:tcW w:w="2542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7D412567" w14:textId="77777777" w:rsidR="00F65B25" w:rsidRPr="00F65B25" w:rsidRDefault="000B545D" w:rsidP="00147045">
            <w:pPr>
              <w:pStyle w:val="DayoftheWeek"/>
            </w:pPr>
            <w:sdt>
              <w:sdtPr>
                <w:id w:val="2095975850"/>
                <w:placeholder>
                  <w:docPart w:val="2720D89EA6A5427C89FD66ED84125B24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542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4744DCA6" w14:textId="77777777" w:rsidR="00F65B25" w:rsidRPr="00F65B25" w:rsidRDefault="000B545D" w:rsidP="00147045">
            <w:pPr>
              <w:pStyle w:val="DayoftheWeek"/>
            </w:pPr>
            <w:sdt>
              <w:sdtPr>
                <w:id w:val="1937788572"/>
                <w:placeholder>
                  <w:docPart w:val="CA08A971813A4425A7ED954A500EE410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542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7D1AC70" w14:textId="77777777" w:rsidR="00F65B25" w:rsidRPr="00F65B25" w:rsidRDefault="000B545D" w:rsidP="00147045">
            <w:pPr>
              <w:pStyle w:val="DayoftheWeek"/>
            </w:pPr>
            <w:sdt>
              <w:sdtPr>
                <w:id w:val="24609334"/>
                <w:placeholder>
                  <w:docPart w:val="27F112554D7F49BCB6E522A91E16B173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54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1D12041" w14:textId="77777777" w:rsidR="00F65B25" w:rsidRPr="00F65B25" w:rsidRDefault="000B545D" w:rsidP="00147045">
            <w:pPr>
              <w:pStyle w:val="DayoftheWeek"/>
            </w:pPr>
            <w:sdt>
              <w:sdtPr>
                <w:id w:val="-1075740667"/>
                <w:placeholder>
                  <w:docPart w:val="FDA7BD3CA6F749EFAEC722E3D6185340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54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ECF0FBD" w14:textId="77777777" w:rsidR="00F65B25" w:rsidRPr="00F65B25" w:rsidRDefault="000B545D" w:rsidP="00147045">
            <w:pPr>
              <w:pStyle w:val="DayoftheWeek"/>
            </w:pPr>
            <w:sdt>
              <w:sdtPr>
                <w:id w:val="-1635789005"/>
                <w:placeholder>
                  <w:docPart w:val="35AD91EC5BF146AE9CFBFCDA33019DB5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634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789BB35B" w14:textId="77777777" w:rsidR="00F65B25" w:rsidRPr="00F65B25" w:rsidRDefault="000B545D" w:rsidP="00147045">
            <w:pPr>
              <w:pStyle w:val="DayoftheWeek"/>
            </w:pPr>
            <w:sdt>
              <w:sdtPr>
                <w:id w:val="497554929"/>
                <w:placeholder>
                  <w:docPart w:val="B78F0B706C9D42AE8E5F47DA6C5A6B83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634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083C97E8" w14:textId="77777777" w:rsidR="00F65B25" w:rsidRPr="00F65B25" w:rsidRDefault="000B545D" w:rsidP="00147045">
            <w:pPr>
              <w:pStyle w:val="DayoftheWeek"/>
            </w:pPr>
            <w:sdt>
              <w:sdtPr>
                <w:id w:val="16818235"/>
                <w:placeholder>
                  <w:docPart w:val="0BA1DD28158444379FAC9A9EDF3B4BB3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B569C0" w14:paraId="06555A84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4C91B02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21DF904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961946">
              <w:t>1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2E6C767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961946">
              <w:t>2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A7C6FB2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961946">
              <w:t>3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2D5B8C2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961946">
              <w:t>4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1DD40D" w14:textId="77777777" w:rsidR="00B569C0" w:rsidRPr="00872CC6" w:rsidRDefault="00B569C0" w:rsidP="00B569C0">
            <w:pPr>
              <w:pStyle w:val="Weekend"/>
            </w:pPr>
            <w:r w:rsidRPr="00961946">
              <w:t>5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F5CCDF0" w14:textId="77777777" w:rsidR="00B569C0" w:rsidRPr="00872CC6" w:rsidRDefault="00B569C0" w:rsidP="00B569C0">
            <w:pPr>
              <w:pStyle w:val="Weekend"/>
            </w:pPr>
            <w:r w:rsidRPr="00961946">
              <w:t>6</w:t>
            </w:r>
          </w:p>
        </w:tc>
      </w:tr>
      <w:tr w:rsidR="00B569C0" w14:paraId="6568B659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7E23C4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2ED750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071258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57A498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5220E7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C514E8" w14:textId="77777777" w:rsidR="00B569C0" w:rsidRDefault="00B569C0" w:rsidP="00B569C0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C00410" w14:textId="77777777" w:rsidR="00B569C0" w:rsidRDefault="00B569C0" w:rsidP="00B569C0">
            <w:pPr>
              <w:pStyle w:val="Weekend"/>
            </w:pPr>
          </w:p>
        </w:tc>
      </w:tr>
      <w:tr w:rsidR="00B569C0" w14:paraId="6FFE3C14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D285AAE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7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02BCA10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961946">
              <w:t>8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AF37D3C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961946">
              <w:t>9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A185431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961946">
              <w:t>10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262BD22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961946">
              <w:t>11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FE9951" w14:textId="77777777" w:rsidR="00B569C0" w:rsidRPr="00872CC6" w:rsidRDefault="00B569C0" w:rsidP="00B569C0">
            <w:pPr>
              <w:pStyle w:val="Weekend"/>
            </w:pPr>
            <w:r w:rsidRPr="00961946">
              <w:t>12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4C9BB5" w14:textId="77777777" w:rsidR="00B569C0" w:rsidRPr="00872CC6" w:rsidRDefault="00B569C0" w:rsidP="00B569C0">
            <w:pPr>
              <w:pStyle w:val="Weekend"/>
            </w:pPr>
            <w:r w:rsidRPr="00961946">
              <w:t>13</w:t>
            </w:r>
          </w:p>
        </w:tc>
      </w:tr>
      <w:tr w:rsidR="00B569C0" w14:paraId="28D5DF9B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53B67E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18CB08E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D5DF493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7CA610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FB74A1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B5FC89" w14:textId="77777777" w:rsidR="00B569C0" w:rsidRDefault="00B569C0" w:rsidP="00B569C0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A5E883" w14:textId="77777777" w:rsidR="00B569C0" w:rsidRDefault="00B569C0" w:rsidP="00B569C0">
            <w:pPr>
              <w:pStyle w:val="Weekend"/>
            </w:pPr>
          </w:p>
        </w:tc>
      </w:tr>
      <w:tr w:rsidR="00B569C0" w14:paraId="050F0097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FEFF402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4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370BB22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961946">
              <w:t>15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6C7C8FD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961946">
              <w:t>16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976703F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961946">
              <w:t>17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FBCEEAA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961946">
              <w:t>18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1CB810" w14:textId="77777777" w:rsidR="00B569C0" w:rsidRPr="00872CC6" w:rsidRDefault="00B569C0" w:rsidP="00B569C0">
            <w:pPr>
              <w:pStyle w:val="Weekend"/>
            </w:pPr>
            <w:r w:rsidRPr="00961946">
              <w:t>19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CE2284" w14:textId="77777777" w:rsidR="00B569C0" w:rsidRPr="00872CC6" w:rsidRDefault="00B569C0" w:rsidP="00B569C0">
            <w:pPr>
              <w:pStyle w:val="Weekend"/>
            </w:pPr>
            <w:r w:rsidRPr="00961946">
              <w:t>20</w:t>
            </w:r>
          </w:p>
        </w:tc>
      </w:tr>
      <w:tr w:rsidR="00B569C0" w14:paraId="76B6DA26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966425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8C9743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393CB8C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F4640B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AEDDF3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08598F5" w14:textId="77777777" w:rsidR="00B569C0" w:rsidRDefault="00B569C0" w:rsidP="00B569C0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49B524" w14:textId="77777777" w:rsidR="00B569C0" w:rsidRDefault="00B569C0" w:rsidP="00B569C0">
            <w:pPr>
              <w:pStyle w:val="Weekend"/>
            </w:pPr>
          </w:p>
        </w:tc>
      </w:tr>
      <w:tr w:rsidR="00B569C0" w14:paraId="6C08156B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FDBED39" w14:textId="6B37B13E" w:rsidR="00B569C0" w:rsidRPr="006E15E3" w:rsidRDefault="00B569C0" w:rsidP="00B569C0">
            <w:pPr>
              <w:rPr>
                <w:b/>
                <w:bCs/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1</w:t>
            </w:r>
            <w:r w:rsidR="006E15E3">
              <w:rPr>
                <w:b/>
                <w:bCs/>
                <w:color w:val="262626" w:themeColor="text1" w:themeTint="D9"/>
              </w:rPr>
              <w:t>university closed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32882A5" w14:textId="36C4718A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961946">
              <w:t>22</w:t>
            </w:r>
            <w:r w:rsidR="006E15E3">
              <w:t xml:space="preserve">       Study Break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428ACBD" w14:textId="6B02C2C2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961946">
              <w:t>23</w:t>
            </w:r>
            <w:r w:rsidR="006E15E3">
              <w:t xml:space="preserve">        Study Break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7779C5C" w14:textId="686B2D4C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961946">
              <w:t>24</w:t>
            </w:r>
            <w:r w:rsidR="006E15E3">
              <w:t xml:space="preserve">       Study Break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2B65D1F" w14:textId="5E8A3CF0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961946">
              <w:t>25</w:t>
            </w:r>
            <w:r w:rsidR="006E15E3">
              <w:t xml:space="preserve">        Study Break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1F5716" w14:textId="77777777" w:rsidR="00B569C0" w:rsidRPr="00004954" w:rsidRDefault="00B569C0" w:rsidP="00B569C0">
            <w:pPr>
              <w:pStyle w:val="Weekend"/>
            </w:pPr>
            <w:r w:rsidRPr="00961946">
              <w:t>26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5CC540" w14:textId="77777777" w:rsidR="00B569C0" w:rsidRPr="00004954" w:rsidRDefault="00B569C0" w:rsidP="00B569C0">
            <w:pPr>
              <w:pStyle w:val="Weekend"/>
            </w:pPr>
            <w:r w:rsidRPr="00961946">
              <w:t>27</w:t>
            </w:r>
          </w:p>
        </w:tc>
      </w:tr>
      <w:tr w:rsidR="00B569C0" w14:paraId="779A81CE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D2A9CBD" w14:textId="15B9B1FB" w:rsidR="00B569C0" w:rsidRPr="00872CC6" w:rsidRDefault="006E15E3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Louis Riel Day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CBC3AC" w14:textId="74778E8F" w:rsidR="00B569C0" w:rsidRPr="00872CC6" w:rsidRDefault="006E15E3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No classes this week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1E5C20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C10BC6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ED5DBC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31AE9D" w14:textId="77777777" w:rsidR="00B569C0" w:rsidRDefault="00B569C0" w:rsidP="00B569C0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04BB83" w14:textId="77777777" w:rsidR="00B569C0" w:rsidRDefault="00B569C0" w:rsidP="00B569C0">
            <w:pPr>
              <w:pStyle w:val="Weekend"/>
            </w:pPr>
          </w:p>
        </w:tc>
      </w:tr>
      <w:tr w:rsidR="00B569C0" w14:paraId="31FA57BE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D72A748" w14:textId="3532E58F" w:rsidR="00B569C0" w:rsidRPr="00872CC6" w:rsidRDefault="00B569C0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8</w:t>
            </w:r>
            <w:r w:rsidR="006E15E3">
              <w:rPr>
                <w:color w:val="262626" w:themeColor="text1" w:themeTint="D9"/>
              </w:rPr>
              <w:t xml:space="preserve">     classes resume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2886147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508BED4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B8DA348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3BDD9F2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5EFC1E" w14:textId="77777777" w:rsidR="00B569C0" w:rsidRPr="00004954" w:rsidRDefault="00B569C0" w:rsidP="00B569C0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FAF79F" w14:textId="77777777" w:rsidR="00B569C0" w:rsidRPr="00004954" w:rsidRDefault="00B569C0" w:rsidP="00B569C0">
            <w:pPr>
              <w:pStyle w:val="Weekend"/>
            </w:pPr>
          </w:p>
        </w:tc>
      </w:tr>
      <w:tr w:rsidR="00B569C0" w14:paraId="4545252C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04EAB7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AD4E64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A518FB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BC6067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CB15C7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0F3C45" w14:textId="77777777" w:rsidR="00B569C0" w:rsidRDefault="00B569C0" w:rsidP="00B569C0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882020" w14:textId="77777777" w:rsidR="00B569C0" w:rsidRDefault="00B569C0" w:rsidP="00B569C0">
            <w:pPr>
              <w:pStyle w:val="Weekend"/>
            </w:pPr>
          </w:p>
        </w:tc>
      </w:tr>
      <w:tr w:rsidR="00B569C0" w14:paraId="6A766370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8AFCFA5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BBDAB6E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6668789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66A4DCF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738037F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AEAFE5E" w14:textId="77777777" w:rsidR="00B569C0" w:rsidRPr="00004954" w:rsidRDefault="00B569C0" w:rsidP="00B569C0">
            <w:pPr>
              <w:rPr>
                <w:color w:val="60A489" w:themeColor="accent5" w:themeShade="BF"/>
              </w:rPr>
            </w:pP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42D572E" w14:textId="77777777" w:rsidR="00B569C0" w:rsidRPr="00004954" w:rsidRDefault="00B569C0" w:rsidP="00B569C0">
            <w:pPr>
              <w:rPr>
                <w:color w:val="60A489" w:themeColor="accent5" w:themeShade="BF"/>
              </w:rPr>
            </w:pPr>
          </w:p>
        </w:tc>
      </w:tr>
      <w:tr w:rsidR="00B569C0" w14:paraId="063FDB9F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D1B6D2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5F8F26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037E1E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0A3285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40E844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1B4B47" w14:textId="77777777" w:rsidR="00B569C0" w:rsidRDefault="00B569C0" w:rsidP="00B569C0"/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239CB7" w14:textId="77777777" w:rsidR="00B569C0" w:rsidRDefault="00B569C0" w:rsidP="00B569C0"/>
        </w:tc>
      </w:tr>
    </w:tbl>
    <w:p w14:paraId="5AD90CA5" w14:textId="77777777" w:rsidR="000357C6" w:rsidRDefault="000357C6" w:rsidP="00A21C0B">
      <w:pPr>
        <w:spacing w:after="0"/>
      </w:pPr>
      <w: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  <w:tblCaption w:val="Layout table"/>
      </w:tblPr>
      <w:tblGrid>
        <w:gridCol w:w="2379"/>
        <w:gridCol w:w="2379"/>
        <w:gridCol w:w="2378"/>
        <w:gridCol w:w="1197"/>
        <w:gridCol w:w="1191"/>
        <w:gridCol w:w="1186"/>
        <w:gridCol w:w="1198"/>
        <w:gridCol w:w="1535"/>
        <w:gridCol w:w="1535"/>
      </w:tblGrid>
      <w:tr w:rsidR="000357C6" w14:paraId="4BFEE374" w14:textId="77777777" w:rsidTr="00383FBC">
        <w:trPr>
          <w:trHeight w:val="397"/>
        </w:trPr>
        <w:tc>
          <w:tcPr>
            <w:tcW w:w="2542" w:type="dxa"/>
          </w:tcPr>
          <w:p w14:paraId="53C70463" w14:textId="77777777" w:rsidR="000357C6" w:rsidRDefault="000357C6" w:rsidP="00147045"/>
        </w:tc>
        <w:tc>
          <w:tcPr>
            <w:tcW w:w="2542" w:type="dxa"/>
          </w:tcPr>
          <w:p w14:paraId="150019C4" w14:textId="77777777" w:rsidR="000357C6" w:rsidRDefault="000357C6" w:rsidP="00147045"/>
        </w:tc>
        <w:tc>
          <w:tcPr>
            <w:tcW w:w="2542" w:type="dxa"/>
          </w:tcPr>
          <w:p w14:paraId="3FE938D6" w14:textId="77777777" w:rsidR="000357C6" w:rsidRDefault="000357C6" w:rsidP="00147045"/>
        </w:tc>
        <w:tc>
          <w:tcPr>
            <w:tcW w:w="8350" w:type="dxa"/>
            <w:gridSpan w:val="6"/>
            <w:vAlign w:val="center"/>
          </w:tcPr>
          <w:p w14:paraId="71365244" w14:textId="77777777" w:rsidR="000357C6" w:rsidRDefault="000357C6" w:rsidP="00147045">
            <w:r>
              <w:t xml:space="preserve">Highlights for </w:t>
            </w:r>
            <w:r w:rsidR="00F95E9F">
              <w:t>March</w:t>
            </w:r>
          </w:p>
        </w:tc>
      </w:tr>
      <w:tr w:rsidR="000357C6" w14:paraId="11476DF8" w14:textId="77777777" w:rsidTr="00383FBC">
        <w:trPr>
          <w:trHeight w:val="397"/>
        </w:trPr>
        <w:tc>
          <w:tcPr>
            <w:tcW w:w="5084" w:type="dxa"/>
            <w:gridSpan w:val="2"/>
            <w:vMerge w:val="restart"/>
          </w:tcPr>
          <w:p w14:paraId="0C68B096" w14:textId="77777777" w:rsidR="000357C6" w:rsidRPr="000357C6" w:rsidRDefault="000B545D" w:rsidP="00147045">
            <w:pPr>
              <w:pStyle w:val="Month"/>
            </w:pPr>
            <w:sdt>
              <w:sdtPr>
                <w:id w:val="697426530"/>
                <w:placeholder>
                  <w:docPart w:val="D4BB6942A0644921BBDAFAD8FBABE843"/>
                </w:placeholder>
                <w:temporary/>
                <w:showingPlcHdr/>
                <w15:appearance w15:val="hidden"/>
              </w:sdtPr>
              <w:sdtEndPr/>
              <w:sdtContent>
                <w:r w:rsidR="007927B9">
                  <w:t>March</w:t>
                </w:r>
              </w:sdtContent>
            </w:sdt>
          </w:p>
        </w:tc>
        <w:tc>
          <w:tcPr>
            <w:tcW w:w="2542" w:type="dxa"/>
            <w:vMerge w:val="restart"/>
          </w:tcPr>
          <w:p w14:paraId="274B1CFF" w14:textId="77777777" w:rsidR="000357C6" w:rsidRPr="00872CC6" w:rsidRDefault="00B569C0" w:rsidP="00147045">
            <w:pPr>
              <w:pStyle w:val="Year"/>
            </w:pPr>
            <w:r>
              <w:t>2022</w:t>
            </w:r>
          </w:p>
        </w:tc>
        <w:tc>
          <w:tcPr>
            <w:tcW w:w="127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7A42673" w14:textId="6490627F" w:rsidR="000357C6" w:rsidRDefault="00062A1E" w:rsidP="00147045">
            <w:r>
              <w:t xml:space="preserve">VW </w:t>
            </w:r>
          </w:p>
        </w:tc>
        <w:tc>
          <w:tcPr>
            <w:tcW w:w="254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F63CC04" w14:textId="735B14E9" w:rsidR="000357C6" w:rsidRDefault="00B66DD8" w:rsidP="00147045">
            <w:r>
              <w:t>d</w:t>
            </w:r>
            <w:r w:rsidR="00062A1E">
              <w:t>eadlines</w:t>
            </w:r>
          </w:p>
        </w:tc>
        <w:tc>
          <w:tcPr>
            <w:tcW w:w="127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2967ECE" w14:textId="75793311" w:rsidR="000357C6" w:rsidRPr="00062A1E" w:rsidRDefault="00062A1E" w:rsidP="00147045">
            <w:pPr>
              <w:rPr>
                <w:sz w:val="20"/>
                <w:szCs w:val="20"/>
              </w:rPr>
            </w:pPr>
            <w:r w:rsidRPr="00062A1E">
              <w:rPr>
                <w:sz w:val="20"/>
                <w:szCs w:val="20"/>
              </w:rPr>
              <w:t>voluntary</w:t>
            </w:r>
          </w:p>
        </w:tc>
        <w:tc>
          <w:tcPr>
            <w:tcW w:w="3268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28B9E5F" w14:textId="395BBD82" w:rsidR="000357C6" w:rsidRDefault="00062A1E" w:rsidP="00147045">
            <w:r>
              <w:t>withdrawal</w:t>
            </w:r>
          </w:p>
        </w:tc>
      </w:tr>
      <w:tr w:rsidR="000357C6" w14:paraId="647D495A" w14:textId="77777777" w:rsidTr="00383FBC">
        <w:trPr>
          <w:trHeight w:val="397"/>
        </w:trPr>
        <w:tc>
          <w:tcPr>
            <w:tcW w:w="5084" w:type="dxa"/>
            <w:gridSpan w:val="2"/>
            <w:vMerge/>
          </w:tcPr>
          <w:p w14:paraId="7C527332" w14:textId="77777777" w:rsidR="000357C6" w:rsidRDefault="000357C6" w:rsidP="00147045"/>
        </w:tc>
        <w:tc>
          <w:tcPr>
            <w:tcW w:w="2542" w:type="dxa"/>
            <w:vMerge/>
          </w:tcPr>
          <w:p w14:paraId="021A3689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27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2AAD280" w14:textId="77777777" w:rsidR="000357C6" w:rsidRDefault="000357C6" w:rsidP="00147045"/>
        </w:tc>
        <w:tc>
          <w:tcPr>
            <w:tcW w:w="254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E5A6334" w14:textId="77777777" w:rsidR="000357C6" w:rsidRDefault="000357C6" w:rsidP="00147045"/>
        </w:tc>
        <w:tc>
          <w:tcPr>
            <w:tcW w:w="127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C9C7F2E" w14:textId="77777777" w:rsidR="000357C6" w:rsidRDefault="000357C6" w:rsidP="00147045"/>
        </w:tc>
        <w:tc>
          <w:tcPr>
            <w:tcW w:w="3268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AC7F7E0" w14:textId="77777777" w:rsidR="000357C6" w:rsidRDefault="000357C6" w:rsidP="00147045"/>
        </w:tc>
      </w:tr>
      <w:tr w:rsidR="000357C6" w14:paraId="253715DB" w14:textId="77777777" w:rsidTr="00383FBC">
        <w:trPr>
          <w:trHeight w:val="397"/>
        </w:trPr>
        <w:tc>
          <w:tcPr>
            <w:tcW w:w="5084" w:type="dxa"/>
            <w:gridSpan w:val="2"/>
            <w:vMerge/>
          </w:tcPr>
          <w:p w14:paraId="35740100" w14:textId="77777777" w:rsidR="000357C6" w:rsidRDefault="000357C6" w:rsidP="00147045"/>
        </w:tc>
        <w:tc>
          <w:tcPr>
            <w:tcW w:w="2542" w:type="dxa"/>
            <w:vMerge/>
          </w:tcPr>
          <w:p w14:paraId="3E5727C7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27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09DE1C6" w14:textId="77777777" w:rsidR="000357C6" w:rsidRDefault="000357C6" w:rsidP="00147045"/>
        </w:tc>
        <w:tc>
          <w:tcPr>
            <w:tcW w:w="254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3EB32A9" w14:textId="77777777" w:rsidR="000357C6" w:rsidRDefault="000357C6" w:rsidP="00147045"/>
        </w:tc>
        <w:tc>
          <w:tcPr>
            <w:tcW w:w="127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1034D0B" w14:textId="77777777" w:rsidR="000357C6" w:rsidRDefault="000357C6" w:rsidP="00147045"/>
        </w:tc>
        <w:tc>
          <w:tcPr>
            <w:tcW w:w="3268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6AF7C0E" w14:textId="77777777" w:rsidR="000357C6" w:rsidRDefault="000357C6" w:rsidP="00147045"/>
        </w:tc>
      </w:tr>
      <w:tr w:rsidR="00F65B25" w14:paraId="2F28BD9D" w14:textId="77777777" w:rsidTr="00383FBC">
        <w:trPr>
          <w:cantSplit/>
          <w:trHeight w:val="964"/>
        </w:trPr>
        <w:tc>
          <w:tcPr>
            <w:tcW w:w="2542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4D4E3432" w14:textId="77777777" w:rsidR="00F65B25" w:rsidRPr="00F65B25" w:rsidRDefault="000B545D" w:rsidP="00147045">
            <w:pPr>
              <w:pStyle w:val="DayoftheWeek"/>
            </w:pPr>
            <w:sdt>
              <w:sdtPr>
                <w:id w:val="-633491620"/>
                <w:placeholder>
                  <w:docPart w:val="A24B89CB2B8B41238C087E1AA7C2BA81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542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4C354080" w14:textId="77777777" w:rsidR="00F65B25" w:rsidRPr="00F65B25" w:rsidRDefault="000B545D" w:rsidP="00147045">
            <w:pPr>
              <w:pStyle w:val="DayoftheWeek"/>
            </w:pPr>
            <w:sdt>
              <w:sdtPr>
                <w:id w:val="-1076590316"/>
                <w:placeholder>
                  <w:docPart w:val="A98E2865FF634452B3ED5E8A3721590B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542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1F83C47" w14:textId="77777777" w:rsidR="00F65B25" w:rsidRPr="00F65B25" w:rsidRDefault="000B545D" w:rsidP="00147045">
            <w:pPr>
              <w:pStyle w:val="DayoftheWeek"/>
            </w:pPr>
            <w:sdt>
              <w:sdtPr>
                <w:id w:val="677236936"/>
                <w:placeholder>
                  <w:docPart w:val="1303CF0AD34440DCAD49C7B1FD3C77AC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54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B2D381A" w14:textId="77777777" w:rsidR="00F65B25" w:rsidRPr="00F65B25" w:rsidRDefault="000B545D" w:rsidP="00147045">
            <w:pPr>
              <w:pStyle w:val="DayoftheWeek"/>
            </w:pPr>
            <w:sdt>
              <w:sdtPr>
                <w:id w:val="-90157661"/>
                <w:placeholder>
                  <w:docPart w:val="1CF3FB6BCD0546638805D2BBEEFE0B0F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54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0CDFBC9" w14:textId="77777777" w:rsidR="00F65B25" w:rsidRPr="00F65B25" w:rsidRDefault="000B545D" w:rsidP="00147045">
            <w:pPr>
              <w:pStyle w:val="DayoftheWeek"/>
            </w:pPr>
            <w:sdt>
              <w:sdtPr>
                <w:id w:val="-881708666"/>
                <w:placeholder>
                  <w:docPart w:val="C338FC4D02A24359A0AD6C605C668D3C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634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69412CA7" w14:textId="77777777" w:rsidR="00F65B25" w:rsidRPr="00F65B25" w:rsidRDefault="000B545D" w:rsidP="00147045">
            <w:pPr>
              <w:pStyle w:val="DayoftheWeek"/>
            </w:pPr>
            <w:sdt>
              <w:sdtPr>
                <w:id w:val="616030451"/>
                <w:placeholder>
                  <w:docPart w:val="926DF98910FE4B89BE79A9E43ED30C36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634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045AEC52" w14:textId="77777777" w:rsidR="00F65B25" w:rsidRPr="00F65B25" w:rsidRDefault="000B545D" w:rsidP="00147045">
            <w:pPr>
              <w:pStyle w:val="DayoftheWeek"/>
            </w:pPr>
            <w:sdt>
              <w:sdtPr>
                <w:id w:val="681480865"/>
                <w:placeholder>
                  <w:docPart w:val="D4C0DCF0CDF9473DBE61C63583C71A22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B569C0" w14:paraId="29EA6734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8FEEFE0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74534EB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EC33F4">
              <w:t>1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50C25B1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EC33F4">
              <w:t>2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E0EB6C4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EC33F4">
              <w:t>3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5865147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EC33F4">
              <w:t>4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E8BCA1" w14:textId="77777777" w:rsidR="00B569C0" w:rsidRPr="00872CC6" w:rsidRDefault="00B569C0" w:rsidP="00B569C0">
            <w:pPr>
              <w:pStyle w:val="Weekend"/>
            </w:pPr>
            <w:r w:rsidRPr="00EC33F4">
              <w:t>5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9929EE" w14:textId="77777777" w:rsidR="00B569C0" w:rsidRPr="00872CC6" w:rsidRDefault="00B569C0" w:rsidP="00B569C0">
            <w:pPr>
              <w:pStyle w:val="Weekend"/>
            </w:pPr>
            <w:r w:rsidRPr="00EC33F4">
              <w:t>6</w:t>
            </w:r>
          </w:p>
        </w:tc>
      </w:tr>
      <w:tr w:rsidR="00B569C0" w14:paraId="3478A74B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860445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5E7E64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23AC6D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9AB33A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DAABEA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01DC97" w14:textId="77777777" w:rsidR="00B569C0" w:rsidRDefault="00B569C0" w:rsidP="00B569C0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78699D" w14:textId="77777777" w:rsidR="00B569C0" w:rsidRDefault="00B569C0" w:rsidP="00B569C0">
            <w:pPr>
              <w:pStyle w:val="Weekend"/>
            </w:pPr>
          </w:p>
        </w:tc>
      </w:tr>
      <w:tr w:rsidR="00B569C0" w14:paraId="3B873001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3B6BA5F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7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41884FC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EC33F4">
              <w:t>8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BB29369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EC33F4">
              <w:t>9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CCDF125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EC33F4">
              <w:t>10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3A8F5A6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EC33F4">
              <w:t>11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E4E002" w14:textId="77777777" w:rsidR="00B569C0" w:rsidRPr="00872CC6" w:rsidRDefault="00B569C0" w:rsidP="00B569C0">
            <w:pPr>
              <w:pStyle w:val="Weekend"/>
            </w:pPr>
            <w:r w:rsidRPr="00EC33F4">
              <w:t>12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728C8F" w14:textId="77777777" w:rsidR="00B569C0" w:rsidRPr="00872CC6" w:rsidRDefault="00B569C0" w:rsidP="00B569C0">
            <w:pPr>
              <w:pStyle w:val="Weekend"/>
            </w:pPr>
            <w:r w:rsidRPr="00EC33F4">
              <w:t>13</w:t>
            </w:r>
          </w:p>
        </w:tc>
      </w:tr>
      <w:tr w:rsidR="00B569C0" w14:paraId="03F44F83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495920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ECF465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68A362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508E2A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6AB780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0E9176" w14:textId="77777777" w:rsidR="00B569C0" w:rsidRDefault="00B569C0" w:rsidP="00B569C0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EF49EF" w14:textId="77777777" w:rsidR="00B569C0" w:rsidRDefault="00B569C0" w:rsidP="00B569C0">
            <w:pPr>
              <w:pStyle w:val="Weekend"/>
            </w:pPr>
          </w:p>
        </w:tc>
      </w:tr>
      <w:tr w:rsidR="00B569C0" w14:paraId="0D27AE6B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E9B0777" w14:textId="75FC289E" w:rsidR="00B569C0" w:rsidRPr="00872CC6" w:rsidRDefault="00B569C0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4</w:t>
            </w:r>
            <w:r w:rsidR="00B66DD8">
              <w:rPr>
                <w:color w:val="262626" w:themeColor="text1" w:themeTint="D9"/>
              </w:rPr>
              <w:t xml:space="preserve">   </w:t>
            </w:r>
            <w:r w:rsidR="00E9303A">
              <w:rPr>
                <w:color w:val="262626" w:themeColor="text1" w:themeTint="D9"/>
              </w:rPr>
              <w:t xml:space="preserve">      </w:t>
            </w:r>
            <w:r w:rsidR="00B66DD8">
              <w:rPr>
                <w:color w:val="262626" w:themeColor="text1" w:themeTint="D9"/>
              </w:rPr>
              <w:t>VW Both Term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C7A46E2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EC33F4">
              <w:t>15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9FE2018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EC33F4">
              <w:t>16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5222A4F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EC33F4">
              <w:t>17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ABE00A1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EC33F4">
              <w:t>18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2AD17F" w14:textId="77777777" w:rsidR="00B569C0" w:rsidRPr="00872CC6" w:rsidRDefault="00B569C0" w:rsidP="00B569C0">
            <w:pPr>
              <w:pStyle w:val="Weekend"/>
            </w:pPr>
            <w:r w:rsidRPr="00EC33F4">
              <w:t>19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B3A0AC" w14:textId="77777777" w:rsidR="00B569C0" w:rsidRPr="00872CC6" w:rsidRDefault="00B569C0" w:rsidP="00B569C0">
            <w:pPr>
              <w:pStyle w:val="Weekend"/>
            </w:pPr>
            <w:r w:rsidRPr="00EC33F4">
              <w:t>20</w:t>
            </w:r>
          </w:p>
        </w:tc>
      </w:tr>
      <w:tr w:rsidR="00B569C0" w14:paraId="6976F6AE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5B00BC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37F92D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5EF4C2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E0A645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577F34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B7DB6F" w14:textId="77777777" w:rsidR="00B569C0" w:rsidRDefault="00B569C0" w:rsidP="00B569C0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6A20BF" w14:textId="77777777" w:rsidR="00B569C0" w:rsidRDefault="00B569C0" w:rsidP="00B569C0">
            <w:pPr>
              <w:pStyle w:val="Weekend"/>
            </w:pPr>
          </w:p>
        </w:tc>
      </w:tr>
      <w:tr w:rsidR="00B569C0" w14:paraId="31BE7858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3E2735D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1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1707DD1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EC33F4">
              <w:t>22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3979C43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EC33F4">
              <w:t>23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A526804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EC33F4">
              <w:t>24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66D4BB3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EC33F4">
              <w:t>25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FE0198" w14:textId="77777777" w:rsidR="00B569C0" w:rsidRPr="00004954" w:rsidRDefault="00B569C0" w:rsidP="00B569C0">
            <w:pPr>
              <w:pStyle w:val="Weekend"/>
            </w:pPr>
            <w:r w:rsidRPr="00EC33F4">
              <w:t>26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900FE5" w14:textId="77777777" w:rsidR="00B569C0" w:rsidRPr="00004954" w:rsidRDefault="00B569C0" w:rsidP="00B569C0">
            <w:pPr>
              <w:pStyle w:val="Weekend"/>
            </w:pPr>
            <w:r w:rsidRPr="00EC33F4">
              <w:t>27</w:t>
            </w:r>
          </w:p>
        </w:tc>
      </w:tr>
      <w:tr w:rsidR="00B569C0" w14:paraId="7C2BEA8E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1B8BA1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C885A8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BC37F3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BB4EC8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CA0F8C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C32CE0" w14:textId="77777777" w:rsidR="00B569C0" w:rsidRDefault="00B569C0" w:rsidP="00B569C0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9D5E00" w14:textId="77777777" w:rsidR="00B569C0" w:rsidRDefault="00B569C0" w:rsidP="00B569C0">
            <w:pPr>
              <w:pStyle w:val="Weekend"/>
            </w:pPr>
          </w:p>
        </w:tc>
      </w:tr>
      <w:tr w:rsidR="00B569C0" w14:paraId="12B9F492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BD25182" w14:textId="410788D1" w:rsidR="00B569C0" w:rsidRPr="00872CC6" w:rsidRDefault="00B569C0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8</w:t>
            </w:r>
            <w:r w:rsidR="00E9303A">
              <w:rPr>
                <w:color w:val="262626" w:themeColor="text1" w:themeTint="D9"/>
              </w:rPr>
              <w:t xml:space="preserve"> VW </w:t>
            </w:r>
            <w:r w:rsidR="00E9303A" w:rsidRPr="00E9303A">
              <w:rPr>
                <w:color w:val="262626" w:themeColor="text1" w:themeTint="D9"/>
                <w:sz w:val="20"/>
                <w:szCs w:val="20"/>
              </w:rPr>
              <w:t>Term2</w:t>
            </w:r>
            <w:r w:rsidR="00E9303A">
              <w:rPr>
                <w:color w:val="262626" w:themeColor="text1" w:themeTint="D9"/>
              </w:rPr>
              <w:t xml:space="preserve"> </w:t>
            </w:r>
            <w:r w:rsidR="00E9303A" w:rsidRPr="00E9303A">
              <w:rPr>
                <w:color w:val="262626" w:themeColor="text1" w:themeTint="D9"/>
                <w:sz w:val="20"/>
                <w:szCs w:val="20"/>
              </w:rPr>
              <w:t>courses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E8DAEE3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EC33F4">
              <w:t>29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C7AF8F4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EC33F4">
              <w:t>30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4AD9536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EC33F4">
              <w:t>31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2421A19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F016FC" w14:textId="77777777" w:rsidR="00B569C0" w:rsidRPr="00004954" w:rsidRDefault="00B569C0" w:rsidP="00B569C0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1AE9C96" w14:textId="77777777" w:rsidR="00B569C0" w:rsidRPr="00004954" w:rsidRDefault="00B569C0" w:rsidP="00B569C0">
            <w:pPr>
              <w:pStyle w:val="Weekend"/>
            </w:pPr>
          </w:p>
        </w:tc>
      </w:tr>
      <w:tr w:rsidR="00B569C0" w14:paraId="0FC309E8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E842DC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599FC8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53756E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CCC929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4E1FAF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2244BB" w14:textId="77777777" w:rsidR="00B569C0" w:rsidRDefault="00B569C0" w:rsidP="00B569C0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B390B2" w14:textId="77777777" w:rsidR="00B569C0" w:rsidRDefault="00B569C0" w:rsidP="00B569C0">
            <w:pPr>
              <w:pStyle w:val="Weekend"/>
            </w:pPr>
          </w:p>
        </w:tc>
      </w:tr>
      <w:tr w:rsidR="00B569C0" w14:paraId="09019A32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85FCBE4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E1DD607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9A8891B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1A0C459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F9967C5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2EB772" w14:textId="77777777" w:rsidR="00B569C0" w:rsidRPr="00004954" w:rsidRDefault="00B569C0" w:rsidP="00B569C0">
            <w:pPr>
              <w:rPr>
                <w:color w:val="60A489" w:themeColor="accent5" w:themeShade="BF"/>
              </w:rPr>
            </w:pP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408A2D" w14:textId="77777777" w:rsidR="00B569C0" w:rsidRPr="00004954" w:rsidRDefault="00B569C0" w:rsidP="00B569C0">
            <w:pPr>
              <w:rPr>
                <w:color w:val="60A489" w:themeColor="accent5" w:themeShade="BF"/>
              </w:rPr>
            </w:pPr>
          </w:p>
        </w:tc>
      </w:tr>
      <w:tr w:rsidR="00B569C0" w14:paraId="633F5AB3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852C55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028D40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F197F6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5F6552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BEFA64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98B50F" w14:textId="77777777" w:rsidR="00B569C0" w:rsidRDefault="00B569C0" w:rsidP="00B569C0"/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66B520" w14:textId="77777777" w:rsidR="00B569C0" w:rsidRDefault="00B569C0" w:rsidP="00B569C0"/>
        </w:tc>
      </w:tr>
    </w:tbl>
    <w:p w14:paraId="10876936" w14:textId="77777777" w:rsidR="000357C6" w:rsidRDefault="000357C6" w:rsidP="00A21C0B">
      <w:pPr>
        <w:spacing w:after="0"/>
      </w:pPr>
      <w: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  <w:tblCaption w:val="Layout table"/>
      </w:tblPr>
      <w:tblGrid>
        <w:gridCol w:w="2379"/>
        <w:gridCol w:w="2379"/>
        <w:gridCol w:w="2378"/>
        <w:gridCol w:w="1197"/>
        <w:gridCol w:w="1191"/>
        <w:gridCol w:w="1186"/>
        <w:gridCol w:w="1198"/>
        <w:gridCol w:w="1535"/>
        <w:gridCol w:w="1535"/>
      </w:tblGrid>
      <w:tr w:rsidR="000357C6" w14:paraId="745DE19D" w14:textId="77777777" w:rsidTr="00383FBC">
        <w:trPr>
          <w:trHeight w:val="397"/>
        </w:trPr>
        <w:tc>
          <w:tcPr>
            <w:tcW w:w="2542" w:type="dxa"/>
          </w:tcPr>
          <w:p w14:paraId="35DBEA79" w14:textId="77777777" w:rsidR="000357C6" w:rsidRDefault="000357C6" w:rsidP="00147045"/>
        </w:tc>
        <w:tc>
          <w:tcPr>
            <w:tcW w:w="2542" w:type="dxa"/>
          </w:tcPr>
          <w:p w14:paraId="50BF0417" w14:textId="77777777" w:rsidR="000357C6" w:rsidRDefault="000357C6" w:rsidP="00147045"/>
        </w:tc>
        <w:tc>
          <w:tcPr>
            <w:tcW w:w="2542" w:type="dxa"/>
          </w:tcPr>
          <w:p w14:paraId="4B0CC1EB" w14:textId="77777777" w:rsidR="000357C6" w:rsidRDefault="000357C6" w:rsidP="00147045"/>
        </w:tc>
        <w:tc>
          <w:tcPr>
            <w:tcW w:w="8350" w:type="dxa"/>
            <w:gridSpan w:val="6"/>
            <w:vAlign w:val="center"/>
          </w:tcPr>
          <w:p w14:paraId="43782CDD" w14:textId="77777777" w:rsidR="000357C6" w:rsidRDefault="000357C6" w:rsidP="00147045">
            <w:r>
              <w:t xml:space="preserve">Highlights for </w:t>
            </w:r>
            <w:r w:rsidR="00F95E9F">
              <w:t>April</w:t>
            </w:r>
          </w:p>
        </w:tc>
      </w:tr>
      <w:tr w:rsidR="000357C6" w14:paraId="76DA1F55" w14:textId="77777777" w:rsidTr="00383FBC">
        <w:trPr>
          <w:trHeight w:val="397"/>
        </w:trPr>
        <w:tc>
          <w:tcPr>
            <w:tcW w:w="5084" w:type="dxa"/>
            <w:gridSpan w:val="2"/>
            <w:vMerge w:val="restart"/>
          </w:tcPr>
          <w:p w14:paraId="50A5413D" w14:textId="77777777" w:rsidR="000357C6" w:rsidRPr="000357C6" w:rsidRDefault="000B545D" w:rsidP="00147045">
            <w:pPr>
              <w:pStyle w:val="Month"/>
            </w:pPr>
            <w:sdt>
              <w:sdtPr>
                <w:id w:val="-1214807599"/>
                <w:placeholder>
                  <w:docPart w:val="0B14D448B8AD4254A386FDC9399F5857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April</w:t>
                </w:r>
              </w:sdtContent>
            </w:sdt>
          </w:p>
        </w:tc>
        <w:tc>
          <w:tcPr>
            <w:tcW w:w="2542" w:type="dxa"/>
            <w:vMerge w:val="restart"/>
          </w:tcPr>
          <w:p w14:paraId="6EC4AF14" w14:textId="77777777" w:rsidR="000357C6" w:rsidRPr="00872CC6" w:rsidRDefault="00B569C0" w:rsidP="00147045">
            <w:pPr>
              <w:pStyle w:val="Year"/>
            </w:pPr>
            <w:r>
              <w:t>2022</w:t>
            </w:r>
          </w:p>
        </w:tc>
        <w:tc>
          <w:tcPr>
            <w:tcW w:w="127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A7D7E04" w14:textId="234005DD" w:rsidR="000357C6" w:rsidRDefault="0022041C" w:rsidP="00147045">
            <w:r>
              <w:t>18-27</w:t>
            </w:r>
          </w:p>
        </w:tc>
        <w:tc>
          <w:tcPr>
            <w:tcW w:w="254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B581ABA" w14:textId="02913BC3" w:rsidR="000357C6" w:rsidRDefault="0022041C" w:rsidP="00147045">
            <w:r>
              <w:t>Final Exams</w:t>
            </w:r>
          </w:p>
        </w:tc>
        <w:tc>
          <w:tcPr>
            <w:tcW w:w="127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E05F8AF" w14:textId="77777777" w:rsidR="000357C6" w:rsidRDefault="000357C6" w:rsidP="00147045"/>
        </w:tc>
        <w:tc>
          <w:tcPr>
            <w:tcW w:w="3268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622245E" w14:textId="77777777" w:rsidR="000357C6" w:rsidRDefault="000357C6" w:rsidP="00147045"/>
        </w:tc>
      </w:tr>
      <w:tr w:rsidR="000357C6" w14:paraId="324D6400" w14:textId="77777777" w:rsidTr="00383FBC">
        <w:trPr>
          <w:trHeight w:val="397"/>
        </w:trPr>
        <w:tc>
          <w:tcPr>
            <w:tcW w:w="5084" w:type="dxa"/>
            <w:gridSpan w:val="2"/>
            <w:vMerge/>
          </w:tcPr>
          <w:p w14:paraId="28F10361" w14:textId="77777777" w:rsidR="000357C6" w:rsidRDefault="000357C6" w:rsidP="00147045"/>
        </w:tc>
        <w:tc>
          <w:tcPr>
            <w:tcW w:w="2542" w:type="dxa"/>
            <w:vMerge/>
          </w:tcPr>
          <w:p w14:paraId="411B71B0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27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4E5316C" w14:textId="77777777" w:rsidR="000357C6" w:rsidRDefault="000357C6" w:rsidP="00147045"/>
        </w:tc>
        <w:tc>
          <w:tcPr>
            <w:tcW w:w="254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7A5D6D2" w14:textId="77777777" w:rsidR="000357C6" w:rsidRDefault="000357C6" w:rsidP="00147045"/>
        </w:tc>
        <w:tc>
          <w:tcPr>
            <w:tcW w:w="127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02F2748" w14:textId="77777777" w:rsidR="000357C6" w:rsidRDefault="000357C6" w:rsidP="00147045"/>
        </w:tc>
        <w:tc>
          <w:tcPr>
            <w:tcW w:w="3268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C02CBB3" w14:textId="77777777" w:rsidR="000357C6" w:rsidRDefault="000357C6" w:rsidP="00147045"/>
        </w:tc>
      </w:tr>
      <w:tr w:rsidR="000357C6" w14:paraId="12259BB2" w14:textId="77777777" w:rsidTr="00383FBC">
        <w:trPr>
          <w:trHeight w:val="397"/>
        </w:trPr>
        <w:tc>
          <w:tcPr>
            <w:tcW w:w="5084" w:type="dxa"/>
            <w:gridSpan w:val="2"/>
            <w:vMerge/>
          </w:tcPr>
          <w:p w14:paraId="5E0222E6" w14:textId="77777777" w:rsidR="000357C6" w:rsidRDefault="000357C6" w:rsidP="00147045"/>
        </w:tc>
        <w:tc>
          <w:tcPr>
            <w:tcW w:w="2542" w:type="dxa"/>
            <w:vMerge/>
          </w:tcPr>
          <w:p w14:paraId="1301B5A9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27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3A2E1A5" w14:textId="77777777" w:rsidR="000357C6" w:rsidRDefault="000357C6" w:rsidP="00147045"/>
        </w:tc>
        <w:tc>
          <w:tcPr>
            <w:tcW w:w="254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AB75B32" w14:textId="77777777" w:rsidR="000357C6" w:rsidRDefault="000357C6" w:rsidP="00147045"/>
        </w:tc>
        <w:tc>
          <w:tcPr>
            <w:tcW w:w="127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732685A" w14:textId="77777777" w:rsidR="000357C6" w:rsidRDefault="000357C6" w:rsidP="00147045"/>
        </w:tc>
        <w:tc>
          <w:tcPr>
            <w:tcW w:w="3268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3DA20B4" w14:textId="77777777" w:rsidR="000357C6" w:rsidRDefault="000357C6" w:rsidP="00147045"/>
        </w:tc>
      </w:tr>
      <w:tr w:rsidR="00F65B25" w14:paraId="5AFA43A6" w14:textId="77777777" w:rsidTr="00383FBC">
        <w:trPr>
          <w:cantSplit/>
          <w:trHeight w:val="964"/>
        </w:trPr>
        <w:tc>
          <w:tcPr>
            <w:tcW w:w="2542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47D2AA58" w14:textId="77777777" w:rsidR="00F65B25" w:rsidRPr="00F65B25" w:rsidRDefault="000B545D" w:rsidP="00147045">
            <w:pPr>
              <w:pStyle w:val="DayoftheWeek"/>
            </w:pPr>
            <w:sdt>
              <w:sdtPr>
                <w:id w:val="-1935896002"/>
                <w:placeholder>
                  <w:docPart w:val="6080936486F84D0BB3E32BBEED89F5B9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542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77DDD206" w14:textId="77777777" w:rsidR="00F65B25" w:rsidRPr="00F65B25" w:rsidRDefault="000B545D" w:rsidP="00147045">
            <w:pPr>
              <w:pStyle w:val="DayoftheWeek"/>
            </w:pPr>
            <w:sdt>
              <w:sdtPr>
                <w:id w:val="-1036584000"/>
                <w:placeholder>
                  <w:docPart w:val="6547D887AEBF44E4AE38D8111C7F6C76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542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3CF2B24" w14:textId="77777777" w:rsidR="00F65B25" w:rsidRPr="00F65B25" w:rsidRDefault="000B545D" w:rsidP="00147045">
            <w:pPr>
              <w:pStyle w:val="DayoftheWeek"/>
            </w:pPr>
            <w:sdt>
              <w:sdtPr>
                <w:id w:val="1665823028"/>
                <w:placeholder>
                  <w:docPart w:val="074EEA343BC94615BDC5B501073E1091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54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DB6BA68" w14:textId="77777777" w:rsidR="00F65B25" w:rsidRPr="00F65B25" w:rsidRDefault="000B545D" w:rsidP="00147045">
            <w:pPr>
              <w:pStyle w:val="DayoftheWeek"/>
            </w:pPr>
            <w:sdt>
              <w:sdtPr>
                <w:id w:val="885756822"/>
                <w:placeholder>
                  <w:docPart w:val="6F5150E9732F41AF885DD327E1BAE90C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54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619CF58" w14:textId="77777777" w:rsidR="00F65B25" w:rsidRPr="00F65B25" w:rsidRDefault="000B545D" w:rsidP="00147045">
            <w:pPr>
              <w:pStyle w:val="DayoftheWeek"/>
            </w:pPr>
            <w:sdt>
              <w:sdtPr>
                <w:id w:val="1390842812"/>
                <w:placeholder>
                  <w:docPart w:val="B2418E7AE4544C87B8DCFF93D724B4A2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634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17343937" w14:textId="77777777" w:rsidR="00F65B25" w:rsidRPr="00F65B25" w:rsidRDefault="000B545D" w:rsidP="00147045">
            <w:pPr>
              <w:pStyle w:val="DayoftheWeek"/>
            </w:pPr>
            <w:sdt>
              <w:sdtPr>
                <w:id w:val="-496802497"/>
                <w:placeholder>
                  <w:docPart w:val="EA7B5B5BFEB84D8EA72249C9D3826BA5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634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4983A914" w14:textId="77777777" w:rsidR="00F65B25" w:rsidRPr="00F65B25" w:rsidRDefault="000B545D" w:rsidP="00147045">
            <w:pPr>
              <w:pStyle w:val="DayoftheWeek"/>
            </w:pPr>
            <w:sdt>
              <w:sdtPr>
                <w:id w:val="1760101437"/>
                <w:placeholder>
                  <w:docPart w:val="E4746173632D4323BF5FF4F0337D0092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B569C0" w14:paraId="31100872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E0219E9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1A8DAFB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5E5B923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8FC210C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B8C9F13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8B1FC6">
              <w:t>1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BF9450" w14:textId="77777777" w:rsidR="00B569C0" w:rsidRPr="00872CC6" w:rsidRDefault="00B569C0" w:rsidP="00B569C0">
            <w:pPr>
              <w:pStyle w:val="Weekend"/>
            </w:pPr>
            <w:r w:rsidRPr="008B1FC6">
              <w:t>2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A996EF" w14:textId="77777777" w:rsidR="00B569C0" w:rsidRPr="00872CC6" w:rsidRDefault="00B569C0" w:rsidP="00B569C0">
            <w:pPr>
              <w:pStyle w:val="Weekend"/>
            </w:pPr>
            <w:r w:rsidRPr="008B1FC6">
              <w:t>3</w:t>
            </w:r>
          </w:p>
        </w:tc>
      </w:tr>
      <w:tr w:rsidR="00B569C0" w14:paraId="3893CA6C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20CB0A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81A1F5E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D321FBB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F826D1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F6109E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E85E6E" w14:textId="77777777" w:rsidR="00B569C0" w:rsidRDefault="00B569C0" w:rsidP="00B569C0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7B846A" w14:textId="77777777" w:rsidR="00B569C0" w:rsidRDefault="00B569C0" w:rsidP="00B569C0">
            <w:pPr>
              <w:pStyle w:val="Weekend"/>
            </w:pPr>
          </w:p>
        </w:tc>
      </w:tr>
      <w:tr w:rsidR="00B569C0" w14:paraId="4875544A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8C96B00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4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21AA9B5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8B1FC6">
              <w:t>5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3ED3BE6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8B1FC6">
              <w:t>6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F1FDAC5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8B1FC6">
              <w:t>7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4189DD9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8B1FC6">
              <w:t>8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6C3EFD" w14:textId="77777777" w:rsidR="00B569C0" w:rsidRPr="00872CC6" w:rsidRDefault="00B569C0" w:rsidP="00B569C0">
            <w:pPr>
              <w:pStyle w:val="Weekend"/>
            </w:pPr>
            <w:r w:rsidRPr="008B1FC6">
              <w:t>9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B92961" w14:textId="77777777" w:rsidR="00B569C0" w:rsidRPr="00872CC6" w:rsidRDefault="00B569C0" w:rsidP="00B569C0">
            <w:pPr>
              <w:pStyle w:val="Weekend"/>
            </w:pPr>
            <w:r w:rsidRPr="008B1FC6">
              <w:t>10</w:t>
            </w:r>
          </w:p>
        </w:tc>
      </w:tr>
      <w:tr w:rsidR="00B569C0" w14:paraId="72B84A0C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2F83DB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1E254C2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DA550A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FD542D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92F945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71AB60" w14:textId="77777777" w:rsidR="00B569C0" w:rsidRDefault="00B569C0" w:rsidP="00B569C0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C85D84" w14:textId="77777777" w:rsidR="00B569C0" w:rsidRDefault="00B569C0" w:rsidP="00B569C0">
            <w:pPr>
              <w:pStyle w:val="Weekend"/>
            </w:pPr>
          </w:p>
        </w:tc>
      </w:tr>
      <w:tr w:rsidR="00B569C0" w14:paraId="4834B098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2FD97EF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1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5BA831D" w14:textId="4BF82938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8B1FC6">
              <w:t>12</w:t>
            </w:r>
            <w:r w:rsidR="0022041C">
              <w:t xml:space="preserve">      classes end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F44E0D4" w14:textId="56020B9E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8B1FC6">
              <w:t>13</w:t>
            </w:r>
            <w:r w:rsidR="0022041C">
              <w:t xml:space="preserve">         Music exams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071F111" w14:textId="6AE3C3D6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8B1FC6">
              <w:t>14</w:t>
            </w:r>
            <w:r w:rsidR="0022041C">
              <w:t xml:space="preserve">         Music exams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E3A0108" w14:textId="4703F803" w:rsidR="00B569C0" w:rsidRPr="0022041C" w:rsidRDefault="00B569C0" w:rsidP="00B569C0">
            <w:pPr>
              <w:rPr>
                <w:b/>
                <w:bCs/>
                <w:color w:val="262626" w:themeColor="text1" w:themeTint="D9"/>
              </w:rPr>
            </w:pPr>
            <w:r w:rsidRPr="008B1FC6">
              <w:t>15</w:t>
            </w:r>
            <w:r w:rsidR="0022041C">
              <w:t xml:space="preserve">   </w:t>
            </w:r>
            <w:r w:rsidR="0022041C" w:rsidRPr="0022041C">
              <w:rPr>
                <w:b/>
                <w:bCs/>
                <w:sz w:val="20"/>
                <w:szCs w:val="20"/>
              </w:rPr>
              <w:t>university closed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4639F0" w14:textId="77777777" w:rsidR="00B569C0" w:rsidRPr="00872CC6" w:rsidRDefault="00B569C0" w:rsidP="00B569C0">
            <w:pPr>
              <w:pStyle w:val="Weekend"/>
            </w:pPr>
            <w:r w:rsidRPr="008B1FC6">
              <w:t>16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29A892" w14:textId="77777777" w:rsidR="00B569C0" w:rsidRPr="00872CC6" w:rsidRDefault="00B569C0" w:rsidP="00B569C0">
            <w:pPr>
              <w:pStyle w:val="Weekend"/>
            </w:pPr>
            <w:r w:rsidRPr="008B1FC6">
              <w:t>17</w:t>
            </w:r>
          </w:p>
        </w:tc>
      </w:tr>
      <w:tr w:rsidR="00B569C0" w14:paraId="25A17576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67A2F8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E3BF37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2B6084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22A95A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C7D636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719A67" w14:textId="77777777" w:rsidR="00B569C0" w:rsidRDefault="00B569C0" w:rsidP="00B569C0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3D3184" w14:textId="77777777" w:rsidR="00B569C0" w:rsidRDefault="00B569C0" w:rsidP="00B569C0">
            <w:pPr>
              <w:pStyle w:val="Weekend"/>
            </w:pPr>
          </w:p>
        </w:tc>
      </w:tr>
      <w:tr w:rsidR="00B569C0" w14:paraId="5FEB9E19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E2407E9" w14:textId="3A5F848A" w:rsidR="00B569C0" w:rsidRPr="00872CC6" w:rsidRDefault="00B569C0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8</w:t>
            </w:r>
            <w:r w:rsidR="0022041C">
              <w:rPr>
                <w:color w:val="262626" w:themeColor="text1" w:themeTint="D9"/>
              </w:rPr>
              <w:t xml:space="preserve">    </w:t>
            </w:r>
            <w:r w:rsidR="0022041C" w:rsidRPr="0022041C">
              <w:rPr>
                <w:color w:val="262626" w:themeColor="text1" w:themeTint="D9"/>
                <w:sz w:val="20"/>
                <w:szCs w:val="20"/>
              </w:rPr>
              <w:t>Final Exams begin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7503989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8B1FC6">
              <w:t>19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BBBDF9D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8B1FC6">
              <w:t>20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17E4F44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8B1FC6">
              <w:t>21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5B3DD9D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8B1FC6">
              <w:t>22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4997D2" w14:textId="77777777" w:rsidR="00B569C0" w:rsidRPr="00004954" w:rsidRDefault="00B569C0" w:rsidP="00B569C0">
            <w:pPr>
              <w:pStyle w:val="Weekend"/>
            </w:pPr>
            <w:r w:rsidRPr="008B1FC6">
              <w:t>23</w:t>
            </w: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520737" w14:textId="77777777" w:rsidR="00B569C0" w:rsidRPr="00004954" w:rsidRDefault="00B569C0" w:rsidP="00B569C0">
            <w:pPr>
              <w:pStyle w:val="Weekend"/>
            </w:pPr>
            <w:r w:rsidRPr="008B1FC6">
              <w:t>24</w:t>
            </w:r>
          </w:p>
        </w:tc>
      </w:tr>
      <w:tr w:rsidR="00B569C0" w14:paraId="2D8F530C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1D0C1B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665EA6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49BD15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E779A4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324618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B7E56E" w14:textId="77777777" w:rsidR="00B569C0" w:rsidRDefault="00B569C0" w:rsidP="00B569C0">
            <w:pPr>
              <w:pStyle w:val="Weekend"/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E97738" w14:textId="77777777" w:rsidR="00B569C0" w:rsidRDefault="00B569C0" w:rsidP="00B569C0">
            <w:pPr>
              <w:pStyle w:val="Weekend"/>
            </w:pPr>
          </w:p>
        </w:tc>
      </w:tr>
      <w:tr w:rsidR="00B569C0" w14:paraId="0527BBE4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E71B392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5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B02DB6E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8B1FC6">
              <w:t>26</w:t>
            </w: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7A8DA4F" w14:textId="5934AFAD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8B1FC6">
              <w:t>27</w:t>
            </w:r>
            <w:r w:rsidR="0022041C">
              <w:t xml:space="preserve">   Final Exams end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3CBF041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8B1FC6">
              <w:t>28</w:t>
            </w: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1CCA223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  <w:r w:rsidRPr="008B1FC6">
              <w:t>29</w:t>
            </w: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74FF37" w14:textId="77777777" w:rsidR="00B569C0" w:rsidRPr="00004954" w:rsidRDefault="00B569C0" w:rsidP="00B569C0">
            <w:pPr>
              <w:pStyle w:val="Weekend"/>
            </w:pPr>
            <w:r w:rsidRPr="008B1FC6">
              <w:t>30</w:t>
            </w: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6FCD67" w14:textId="77777777" w:rsidR="00B569C0" w:rsidRPr="00004954" w:rsidRDefault="00B569C0" w:rsidP="00B569C0">
            <w:pPr>
              <w:rPr>
                <w:color w:val="60A489" w:themeColor="accent5" w:themeShade="BF"/>
              </w:rPr>
            </w:pPr>
          </w:p>
        </w:tc>
      </w:tr>
      <w:tr w:rsidR="00B569C0" w14:paraId="280D531E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5FDAA4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53A3FD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C6F5A8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CAF237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BB0D10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F0D390" w14:textId="77777777" w:rsidR="00B569C0" w:rsidRDefault="00B569C0" w:rsidP="00B569C0"/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F1105B" w14:textId="77777777" w:rsidR="00B569C0" w:rsidRDefault="00B569C0" w:rsidP="00B569C0"/>
        </w:tc>
      </w:tr>
      <w:tr w:rsidR="00B569C0" w14:paraId="41A51C2F" w14:textId="77777777" w:rsidTr="00383FBC">
        <w:trPr>
          <w:trHeight w:val="34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23A7A7F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87A1063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DD36CEC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3067418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9A0BF2B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6D2B79B" w14:textId="77777777" w:rsidR="00B569C0" w:rsidRPr="00004954" w:rsidRDefault="00B569C0" w:rsidP="00B569C0">
            <w:pPr>
              <w:rPr>
                <w:color w:val="60A489" w:themeColor="accent5" w:themeShade="BF"/>
              </w:rPr>
            </w:pPr>
          </w:p>
        </w:tc>
        <w:tc>
          <w:tcPr>
            <w:tcW w:w="1634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CDA66C3" w14:textId="77777777" w:rsidR="00B569C0" w:rsidRPr="00004954" w:rsidRDefault="00B569C0" w:rsidP="00B569C0">
            <w:pPr>
              <w:rPr>
                <w:color w:val="60A489" w:themeColor="accent5" w:themeShade="BF"/>
              </w:rPr>
            </w:pPr>
          </w:p>
        </w:tc>
      </w:tr>
      <w:tr w:rsidR="00B569C0" w14:paraId="0B9588E5" w14:textId="77777777" w:rsidTr="00383FBC">
        <w:trPr>
          <w:trHeight w:val="1020"/>
        </w:trPr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370CA4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8ECDA0D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7602E8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5A647B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254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CDB998" w14:textId="77777777" w:rsidR="00B569C0" w:rsidRPr="00872CC6" w:rsidRDefault="00B569C0" w:rsidP="00B569C0">
            <w:pPr>
              <w:rPr>
                <w:color w:val="262626" w:themeColor="text1" w:themeTint="D9"/>
              </w:rPr>
            </w:pPr>
          </w:p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55E02D" w14:textId="77777777" w:rsidR="00B569C0" w:rsidRDefault="00B569C0" w:rsidP="00B569C0"/>
        </w:tc>
        <w:tc>
          <w:tcPr>
            <w:tcW w:w="1634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85DDA9" w14:textId="77777777" w:rsidR="00B569C0" w:rsidRDefault="00B569C0" w:rsidP="00B569C0"/>
        </w:tc>
      </w:tr>
    </w:tbl>
    <w:p w14:paraId="7AFD1971" w14:textId="1595B3AE" w:rsidR="000357C6" w:rsidRDefault="000357C6" w:rsidP="00A21C0B">
      <w:pPr>
        <w:spacing w:after="0"/>
      </w:pPr>
    </w:p>
    <w:sectPr w:rsidR="000357C6" w:rsidSect="00383FBC">
      <w:headerReference w:type="default" r:id="rId10"/>
      <w:pgSz w:w="15840" w:h="12240" w:orient="landscape" w:code="1"/>
      <w:pgMar w:top="142" w:right="431" w:bottom="142" w:left="431" w:header="142" w:footer="14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4B891F" w14:textId="77777777" w:rsidR="00560A18" w:rsidRDefault="00560A18" w:rsidP="00A93D4E">
      <w:pPr>
        <w:spacing w:after="0" w:line="240" w:lineRule="auto"/>
      </w:pPr>
      <w:r>
        <w:separator/>
      </w:r>
    </w:p>
  </w:endnote>
  <w:endnote w:type="continuationSeparator" w:id="0">
    <w:p w14:paraId="6F348306" w14:textId="77777777" w:rsidR="00560A18" w:rsidRDefault="00560A18" w:rsidP="00A93D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agona Book">
    <w:charset w:val="00"/>
    <w:family w:val="roman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C5F4BE" w14:textId="77777777" w:rsidR="00560A18" w:rsidRDefault="00560A18" w:rsidP="00A93D4E">
      <w:pPr>
        <w:spacing w:after="0" w:line="240" w:lineRule="auto"/>
      </w:pPr>
      <w:r>
        <w:separator/>
      </w:r>
    </w:p>
  </w:footnote>
  <w:footnote w:type="continuationSeparator" w:id="0">
    <w:p w14:paraId="1301418B" w14:textId="77777777" w:rsidR="00560A18" w:rsidRDefault="00560A18" w:rsidP="00A93D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71FF0A" w14:textId="77777777" w:rsidR="00C100B3" w:rsidRDefault="00C100B3">
    <w:pPr>
      <w:pStyle w:val="Header"/>
    </w:pPr>
    <w:r w:rsidRPr="00872CC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835CEDE" wp14:editId="734E0711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10058400" cy="2041200"/>
              <wp:effectExtent l="0" t="0" r="0" b="0"/>
              <wp:wrapNone/>
              <wp:docPr id="6" name="Rectangle 5">
                <a:extLst xmlns:a="http://schemas.openxmlformats.org/drawingml/2006/main">
                  <a:ext uri="{FF2B5EF4-FFF2-40B4-BE49-F238E27FC236}">
                    <a16:creationId xmlns:a16="http://schemas.microsoft.com/office/drawing/2014/main" id="{8E74A688-B7B3-4310-B929-E2910E42203F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058400" cy="204120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page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AB9C611" id="Rectangle 5" o:spid="_x0000_s1026" alt="&quot;&quot;" style="position:absolute;margin-left:0;margin-top:0;width:11in;height:160.7pt;z-index:251659264;visibility:visible;mso-wrap-style:square;mso-width-percent:1000;mso-height-percent:0;mso-wrap-distance-left:9pt;mso-wrap-distance-top:0;mso-wrap-distance-right:9pt;mso-wrap-distance-bottom:0;mso-position-horizontal:center;mso-position-horizontal-relative:page;mso-position-vertical:top;mso-position-vertical-relative:page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" fillcolor="#f2f2f2 [3052]" stroked="f" strokeweight="1pt">
              <w10:wrap anchorx="page" anchory="page"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MbEwtjQzMDcyM7BQ0lEKTi0uzszPAykwqgUAQ53FmiwAAAA="/>
  </w:docVars>
  <w:rsids>
    <w:rsidRoot w:val="00560A18"/>
    <w:rsid w:val="00004954"/>
    <w:rsid w:val="000357C6"/>
    <w:rsid w:val="00057B2C"/>
    <w:rsid w:val="00062A1E"/>
    <w:rsid w:val="000D44F3"/>
    <w:rsid w:val="000F2F10"/>
    <w:rsid w:val="00125524"/>
    <w:rsid w:val="00147045"/>
    <w:rsid w:val="0015290E"/>
    <w:rsid w:val="001861B6"/>
    <w:rsid w:val="00197E7C"/>
    <w:rsid w:val="0022041C"/>
    <w:rsid w:val="00286E87"/>
    <w:rsid w:val="002925E8"/>
    <w:rsid w:val="002C5DA9"/>
    <w:rsid w:val="002F3255"/>
    <w:rsid w:val="003334CF"/>
    <w:rsid w:val="00383FBC"/>
    <w:rsid w:val="003D0B37"/>
    <w:rsid w:val="003E6024"/>
    <w:rsid w:val="004D3FF5"/>
    <w:rsid w:val="004E014A"/>
    <w:rsid w:val="00560A18"/>
    <w:rsid w:val="005A20B8"/>
    <w:rsid w:val="006764B0"/>
    <w:rsid w:val="00684C3E"/>
    <w:rsid w:val="006E15E3"/>
    <w:rsid w:val="006F5BB8"/>
    <w:rsid w:val="00740A94"/>
    <w:rsid w:val="00742DE7"/>
    <w:rsid w:val="007860FD"/>
    <w:rsid w:val="0079172A"/>
    <w:rsid w:val="007927B9"/>
    <w:rsid w:val="0079382C"/>
    <w:rsid w:val="007B1C28"/>
    <w:rsid w:val="00872CC6"/>
    <w:rsid w:val="00961DA4"/>
    <w:rsid w:val="009A13E1"/>
    <w:rsid w:val="009A3539"/>
    <w:rsid w:val="00A21C0B"/>
    <w:rsid w:val="00A7573E"/>
    <w:rsid w:val="00A93D4E"/>
    <w:rsid w:val="00AF7D70"/>
    <w:rsid w:val="00B0326B"/>
    <w:rsid w:val="00B1756C"/>
    <w:rsid w:val="00B20F16"/>
    <w:rsid w:val="00B569C0"/>
    <w:rsid w:val="00B66DD8"/>
    <w:rsid w:val="00B679F1"/>
    <w:rsid w:val="00BB4157"/>
    <w:rsid w:val="00BD560E"/>
    <w:rsid w:val="00BF54A2"/>
    <w:rsid w:val="00C03593"/>
    <w:rsid w:val="00C100B3"/>
    <w:rsid w:val="00D35393"/>
    <w:rsid w:val="00D7093F"/>
    <w:rsid w:val="00E27DDF"/>
    <w:rsid w:val="00E74826"/>
    <w:rsid w:val="00E91A8D"/>
    <w:rsid w:val="00E9303A"/>
    <w:rsid w:val="00F50CBE"/>
    <w:rsid w:val="00F65B25"/>
    <w:rsid w:val="00F6615F"/>
    <w:rsid w:val="00F95E9F"/>
    <w:rsid w:val="00FB1A9D"/>
    <w:rsid w:val="00FB6557"/>
    <w:rsid w:val="00FD7327"/>
    <w:rsid w:val="00FF0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03610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69C0"/>
  </w:style>
  <w:style w:type="paragraph" w:styleId="Heading1">
    <w:name w:val="heading 1"/>
    <w:basedOn w:val="Normal"/>
    <w:next w:val="Normal"/>
    <w:link w:val="Heading1Char"/>
    <w:uiPriority w:val="9"/>
    <w:qFormat/>
    <w:rsid w:val="00A21C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B2D42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3D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74826"/>
  </w:style>
  <w:style w:type="paragraph" w:styleId="Footer">
    <w:name w:val="footer"/>
    <w:basedOn w:val="Normal"/>
    <w:link w:val="FooterChar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74826"/>
  </w:style>
  <w:style w:type="paragraph" w:customStyle="1" w:styleId="Month">
    <w:name w:val="Month"/>
    <w:basedOn w:val="Normal"/>
    <w:qFormat/>
    <w:rsid w:val="00B569C0"/>
    <w:pPr>
      <w:spacing w:after="0" w:line="192" w:lineRule="auto"/>
      <w:ind w:left="-144"/>
      <w:contextualSpacing/>
      <w:jc w:val="right"/>
    </w:pPr>
    <w:rPr>
      <w:b/>
      <w:bCs/>
      <w:color w:val="253D59" w:themeColor="accent1"/>
      <w:sz w:val="84"/>
      <w:szCs w:val="96"/>
    </w:rPr>
  </w:style>
  <w:style w:type="paragraph" w:customStyle="1" w:styleId="DayoftheWeek">
    <w:name w:val="Day of the Week"/>
    <w:basedOn w:val="Normal"/>
    <w:qFormat/>
    <w:rsid w:val="00B569C0"/>
    <w:pPr>
      <w:spacing w:after="0" w:line="240" w:lineRule="auto"/>
      <w:ind w:left="113" w:right="113"/>
    </w:pPr>
    <w:rPr>
      <w:b/>
      <w:bCs/>
      <w:color w:val="FFFFFF" w:themeColor="background1"/>
      <w:sz w:val="28"/>
      <w:szCs w:val="28"/>
    </w:rPr>
  </w:style>
  <w:style w:type="paragraph" w:customStyle="1" w:styleId="Year">
    <w:name w:val="Year"/>
    <w:basedOn w:val="Normal"/>
    <w:qFormat/>
    <w:rsid w:val="00B569C0"/>
    <w:pPr>
      <w:spacing w:after="0" w:line="240" w:lineRule="auto"/>
    </w:pPr>
    <w:rPr>
      <w:sz w:val="36"/>
      <w:szCs w:val="36"/>
    </w:rPr>
  </w:style>
  <w:style w:type="paragraph" w:customStyle="1" w:styleId="Weekend">
    <w:name w:val="Weekend"/>
    <w:basedOn w:val="Normal"/>
    <w:qFormat/>
    <w:rsid w:val="00B569C0"/>
    <w:pPr>
      <w:spacing w:after="0" w:line="240" w:lineRule="auto"/>
    </w:pPr>
    <w:rPr>
      <w:color w:val="60A489" w:themeColor="accent5" w:themeShade="BF"/>
    </w:rPr>
  </w:style>
  <w:style w:type="character" w:styleId="PlaceholderText">
    <w:name w:val="Placeholder Text"/>
    <w:basedOn w:val="DefaultParagraphFont"/>
    <w:uiPriority w:val="99"/>
    <w:semiHidden/>
    <w:rsid w:val="00C100B3"/>
    <w:rPr>
      <w:color w:val="808080"/>
    </w:rPr>
  </w:style>
  <w:style w:type="paragraph" w:styleId="ListParagraph">
    <w:name w:val="List Paragraph"/>
    <w:basedOn w:val="Normal"/>
    <w:uiPriority w:val="34"/>
    <w:semiHidden/>
    <w:qFormat/>
    <w:rsid w:val="00C100B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21C0B"/>
    <w:rPr>
      <w:rFonts w:asciiTheme="majorHAnsi" w:eastAsiaTheme="majorEastAsia" w:hAnsiTheme="majorHAnsi" w:cstheme="majorBidi"/>
      <w:color w:val="1B2D42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rillssh\AppData\Roaming\Microsoft\Templates\Modern%20calendar%20with%20highlight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E5E31068A7A4FB3B5C4819F644E6C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E16832-83AF-455B-88C6-FC57AA2C3618}"/>
      </w:docPartPr>
      <w:docPartBody>
        <w:p w:rsidR="00000000" w:rsidRDefault="008745F2">
          <w:pPr>
            <w:pStyle w:val="7E5E31068A7A4FB3B5C4819F644E6C95"/>
          </w:pPr>
          <w:r>
            <w:t>January</w:t>
          </w:r>
        </w:p>
      </w:docPartBody>
    </w:docPart>
    <w:docPart>
      <w:docPartPr>
        <w:name w:val="9DD186A569EF4F5682F7922B9D1922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F96FA4-F381-4541-8AB9-8B755D6D1C9C}"/>
      </w:docPartPr>
      <w:docPartBody>
        <w:p w:rsidR="00000000" w:rsidRDefault="008745F2">
          <w:pPr>
            <w:pStyle w:val="9DD186A569EF4F5682F7922B9D1922AE"/>
          </w:pPr>
          <w:r>
            <w:t>MON</w:t>
          </w:r>
        </w:p>
      </w:docPartBody>
    </w:docPart>
    <w:docPart>
      <w:docPartPr>
        <w:name w:val="62CF7AB541D241ADBF5B01BD461211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41E007-42B6-42AB-927D-12C79DD23F38}"/>
      </w:docPartPr>
      <w:docPartBody>
        <w:p w:rsidR="00000000" w:rsidRDefault="008745F2">
          <w:pPr>
            <w:pStyle w:val="62CF7AB541D241ADBF5B01BD461211C9"/>
          </w:pPr>
          <w:r>
            <w:t>TUE</w:t>
          </w:r>
        </w:p>
      </w:docPartBody>
    </w:docPart>
    <w:docPart>
      <w:docPartPr>
        <w:name w:val="596A27B3263C4588B7FCE549B66203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55E5EB-05FD-4CD6-B58F-ADA3620A27D1}"/>
      </w:docPartPr>
      <w:docPartBody>
        <w:p w:rsidR="00000000" w:rsidRDefault="008745F2">
          <w:pPr>
            <w:pStyle w:val="596A27B3263C4588B7FCE549B662032D"/>
          </w:pPr>
          <w:r>
            <w:t>WED</w:t>
          </w:r>
        </w:p>
      </w:docPartBody>
    </w:docPart>
    <w:docPart>
      <w:docPartPr>
        <w:name w:val="98281BB6D4AD45FDB62BD6FE193284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B8BDA5-8C48-4C7E-86AE-0935CCDEB22D}"/>
      </w:docPartPr>
      <w:docPartBody>
        <w:p w:rsidR="00000000" w:rsidRDefault="008745F2">
          <w:pPr>
            <w:pStyle w:val="98281BB6D4AD45FDB62BD6FE19328448"/>
          </w:pPr>
          <w:r>
            <w:t>THU</w:t>
          </w:r>
        </w:p>
      </w:docPartBody>
    </w:docPart>
    <w:docPart>
      <w:docPartPr>
        <w:name w:val="3A2D05B3CF4E45C78BBE0A254B2D20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3B8140-900C-4927-9978-D3030A771DAE}"/>
      </w:docPartPr>
      <w:docPartBody>
        <w:p w:rsidR="00000000" w:rsidRDefault="008745F2">
          <w:pPr>
            <w:pStyle w:val="3A2D05B3CF4E45C78BBE0A254B2D2057"/>
          </w:pPr>
          <w:r>
            <w:t>FRI</w:t>
          </w:r>
        </w:p>
      </w:docPartBody>
    </w:docPart>
    <w:docPart>
      <w:docPartPr>
        <w:name w:val="9F7BFCB83D484CD383EE1740378E2E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654B86-570B-4170-9B3F-937784D4A4FB}"/>
      </w:docPartPr>
      <w:docPartBody>
        <w:p w:rsidR="00000000" w:rsidRDefault="008745F2">
          <w:pPr>
            <w:pStyle w:val="9F7BFCB83D484CD383EE1740378E2E7F"/>
          </w:pPr>
          <w:r>
            <w:t>SAT</w:t>
          </w:r>
        </w:p>
      </w:docPartBody>
    </w:docPart>
    <w:docPart>
      <w:docPartPr>
        <w:name w:val="725A62C8FAD944E99FA2C9C5669EC2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EB9A6-372F-4286-AF7A-5F7389287092}"/>
      </w:docPartPr>
      <w:docPartBody>
        <w:p w:rsidR="00000000" w:rsidRDefault="008745F2">
          <w:pPr>
            <w:pStyle w:val="725A62C8FAD944E99FA2C9C5669EC2BB"/>
          </w:pPr>
          <w:r>
            <w:t>SUN</w:t>
          </w:r>
        </w:p>
      </w:docPartBody>
    </w:docPart>
    <w:docPart>
      <w:docPartPr>
        <w:name w:val="015886BB31EE45DDBE80B9086C60C4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A1BDAD-6C0F-4815-BC07-37536D6F818D}"/>
      </w:docPartPr>
      <w:docPartBody>
        <w:p w:rsidR="00000000" w:rsidRDefault="008745F2">
          <w:pPr>
            <w:pStyle w:val="015886BB31EE45DDBE80B9086C60C410"/>
          </w:pPr>
          <w:r>
            <w:rPr>
              <w:color w:val="262626" w:themeColor="text1" w:themeTint="D9"/>
            </w:rPr>
            <w:t>Happy New Year</w:t>
          </w:r>
        </w:p>
      </w:docPartBody>
    </w:docPart>
    <w:docPart>
      <w:docPartPr>
        <w:name w:val="0F58DBE61B9B4372B466AE877A1703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0711F7-B119-4635-AD85-5F9107FE963E}"/>
      </w:docPartPr>
      <w:docPartBody>
        <w:p w:rsidR="00000000" w:rsidRDefault="008745F2">
          <w:pPr>
            <w:pStyle w:val="0F58DBE61B9B4372B466AE877A170381"/>
          </w:pPr>
          <w:r>
            <w:t>February</w:t>
          </w:r>
        </w:p>
      </w:docPartBody>
    </w:docPart>
    <w:docPart>
      <w:docPartPr>
        <w:name w:val="2720D89EA6A5427C89FD66ED84125B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4D3EA5-2A75-4BE0-A7A7-2947A85E5A8A}"/>
      </w:docPartPr>
      <w:docPartBody>
        <w:p w:rsidR="00000000" w:rsidRDefault="008745F2">
          <w:pPr>
            <w:pStyle w:val="2720D89EA6A5427C89FD66ED84125B24"/>
          </w:pPr>
          <w:r w:rsidRPr="00F65B25">
            <w:t>MON</w:t>
          </w:r>
        </w:p>
      </w:docPartBody>
    </w:docPart>
    <w:docPart>
      <w:docPartPr>
        <w:name w:val="CA08A971813A4425A7ED954A500EE4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75DDB8-2CC0-4F05-95D8-F5A4C7019EF0}"/>
      </w:docPartPr>
      <w:docPartBody>
        <w:p w:rsidR="00000000" w:rsidRDefault="008745F2">
          <w:pPr>
            <w:pStyle w:val="CA08A971813A4425A7ED954A500EE410"/>
          </w:pPr>
          <w:r>
            <w:t>TUE</w:t>
          </w:r>
        </w:p>
      </w:docPartBody>
    </w:docPart>
    <w:docPart>
      <w:docPartPr>
        <w:name w:val="27F112554D7F49BCB6E522A91E16B1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F4D37-AF6B-4495-B28D-F80C964C8201}"/>
      </w:docPartPr>
      <w:docPartBody>
        <w:p w:rsidR="00000000" w:rsidRDefault="008745F2">
          <w:pPr>
            <w:pStyle w:val="27F112554D7F49BCB6E522A91E16B173"/>
          </w:pPr>
          <w:r w:rsidRPr="00F65B25">
            <w:t>WED</w:t>
          </w:r>
        </w:p>
      </w:docPartBody>
    </w:docPart>
    <w:docPart>
      <w:docPartPr>
        <w:name w:val="FDA7BD3CA6F749EFAEC722E3D61853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5B3EB6-7732-41C5-9BDE-776F6960E70F}"/>
      </w:docPartPr>
      <w:docPartBody>
        <w:p w:rsidR="00000000" w:rsidRDefault="008745F2">
          <w:pPr>
            <w:pStyle w:val="FDA7BD3CA6F749EFAEC722E3D6185340"/>
          </w:pPr>
          <w:r w:rsidRPr="00F65B25">
            <w:t>THU</w:t>
          </w:r>
        </w:p>
      </w:docPartBody>
    </w:docPart>
    <w:docPart>
      <w:docPartPr>
        <w:name w:val="35AD91EC5BF146AE9CFBFCDA33019D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317F07-C765-4D97-9E47-76396BCD3388}"/>
      </w:docPartPr>
      <w:docPartBody>
        <w:p w:rsidR="00000000" w:rsidRDefault="008745F2">
          <w:pPr>
            <w:pStyle w:val="35AD91EC5BF146AE9CFBFCDA33019DB5"/>
          </w:pPr>
          <w:r w:rsidRPr="00F65B25">
            <w:t>FRI</w:t>
          </w:r>
        </w:p>
      </w:docPartBody>
    </w:docPart>
    <w:docPart>
      <w:docPartPr>
        <w:name w:val="B78F0B706C9D42AE8E5F47DA6C5A6B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5CC80C-C144-491C-B047-75E26A62A512}"/>
      </w:docPartPr>
      <w:docPartBody>
        <w:p w:rsidR="00000000" w:rsidRDefault="008745F2">
          <w:pPr>
            <w:pStyle w:val="B78F0B706C9D42AE8E5F47DA6C5A6B83"/>
          </w:pPr>
          <w:r w:rsidRPr="00F65B25">
            <w:t>SAT</w:t>
          </w:r>
        </w:p>
      </w:docPartBody>
    </w:docPart>
    <w:docPart>
      <w:docPartPr>
        <w:name w:val="0BA1DD28158444379FAC9A9EDF3B4B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C23134-8753-407F-9D4D-735A716D6FA7}"/>
      </w:docPartPr>
      <w:docPartBody>
        <w:p w:rsidR="00000000" w:rsidRDefault="008745F2">
          <w:pPr>
            <w:pStyle w:val="0BA1DD28158444379FAC9A9EDF3B4BB3"/>
          </w:pPr>
          <w:r w:rsidRPr="00F65B25">
            <w:t>SUN</w:t>
          </w:r>
        </w:p>
      </w:docPartBody>
    </w:docPart>
    <w:docPart>
      <w:docPartPr>
        <w:name w:val="D4BB6942A0644921BBDAFAD8FBABE8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E886DE-A8BC-49AB-BDAA-4865CFEA2937}"/>
      </w:docPartPr>
      <w:docPartBody>
        <w:p w:rsidR="00000000" w:rsidRDefault="008745F2">
          <w:pPr>
            <w:pStyle w:val="D4BB6942A0644921BBDAFAD8FBABE843"/>
          </w:pPr>
          <w:r>
            <w:t>March</w:t>
          </w:r>
        </w:p>
      </w:docPartBody>
    </w:docPart>
    <w:docPart>
      <w:docPartPr>
        <w:name w:val="A24B89CB2B8B41238C087E1AA7C2BA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246F5C-C498-4A96-AE10-CE95CE96E097}"/>
      </w:docPartPr>
      <w:docPartBody>
        <w:p w:rsidR="00000000" w:rsidRDefault="008745F2">
          <w:pPr>
            <w:pStyle w:val="A24B89CB2B8B41238C087E1AA7C2BA81"/>
          </w:pPr>
          <w:r w:rsidRPr="00F65B25">
            <w:t>MON</w:t>
          </w:r>
        </w:p>
      </w:docPartBody>
    </w:docPart>
    <w:docPart>
      <w:docPartPr>
        <w:name w:val="A98E2865FF634452B3ED5E8A372159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64FD65-B99A-4A1A-A9A0-AE22313E2F83}"/>
      </w:docPartPr>
      <w:docPartBody>
        <w:p w:rsidR="00000000" w:rsidRDefault="008745F2">
          <w:pPr>
            <w:pStyle w:val="A98E2865FF634452B3ED5E8A3721590B"/>
          </w:pPr>
          <w:r>
            <w:t>TUE</w:t>
          </w:r>
        </w:p>
      </w:docPartBody>
    </w:docPart>
    <w:docPart>
      <w:docPartPr>
        <w:name w:val="1303CF0AD34440DCAD49C7B1FD3C77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6DA440-2DF6-4316-804F-78C811F1709F}"/>
      </w:docPartPr>
      <w:docPartBody>
        <w:p w:rsidR="00000000" w:rsidRDefault="008745F2">
          <w:pPr>
            <w:pStyle w:val="1303CF0AD34440DCAD49C7B1FD3C77AC"/>
          </w:pPr>
          <w:r w:rsidRPr="00F65B25">
            <w:t>WED</w:t>
          </w:r>
        </w:p>
      </w:docPartBody>
    </w:docPart>
    <w:docPart>
      <w:docPartPr>
        <w:name w:val="1CF3FB6BCD0546638805D2BBEEFE0B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4D6A50-E112-4A07-B6C8-706A80E8DF30}"/>
      </w:docPartPr>
      <w:docPartBody>
        <w:p w:rsidR="00000000" w:rsidRDefault="008745F2">
          <w:pPr>
            <w:pStyle w:val="1CF3FB6BCD0546638805D2BBEEFE0B0F"/>
          </w:pPr>
          <w:r w:rsidRPr="00F65B25">
            <w:t>THU</w:t>
          </w:r>
        </w:p>
      </w:docPartBody>
    </w:docPart>
    <w:docPart>
      <w:docPartPr>
        <w:name w:val="C338FC4D02A24359A0AD6C605C668D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8F12AC-268E-4969-8617-A5FBF081856C}"/>
      </w:docPartPr>
      <w:docPartBody>
        <w:p w:rsidR="00000000" w:rsidRDefault="008745F2">
          <w:pPr>
            <w:pStyle w:val="C338FC4D02A24359A0AD6C605C668D3C"/>
          </w:pPr>
          <w:r w:rsidRPr="00F65B25">
            <w:t>FRI</w:t>
          </w:r>
        </w:p>
      </w:docPartBody>
    </w:docPart>
    <w:docPart>
      <w:docPartPr>
        <w:name w:val="926DF98910FE4B89BE79A9E43ED30C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E9B440-266A-4F07-A294-EF30C38DDBEF}"/>
      </w:docPartPr>
      <w:docPartBody>
        <w:p w:rsidR="00000000" w:rsidRDefault="008745F2">
          <w:pPr>
            <w:pStyle w:val="926DF98910FE4B89BE79A9E43ED30C36"/>
          </w:pPr>
          <w:r w:rsidRPr="00F65B25">
            <w:t>SAT</w:t>
          </w:r>
        </w:p>
      </w:docPartBody>
    </w:docPart>
    <w:docPart>
      <w:docPartPr>
        <w:name w:val="D4C0DCF0CDF9473DBE61C63583C71A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037277-7E37-4CAB-9DFA-6F2B89AD2981}"/>
      </w:docPartPr>
      <w:docPartBody>
        <w:p w:rsidR="00000000" w:rsidRDefault="008745F2">
          <w:pPr>
            <w:pStyle w:val="D4C0DCF0CDF9473DBE61C63583C71A22"/>
          </w:pPr>
          <w:r w:rsidRPr="00F65B25">
            <w:t>SUN</w:t>
          </w:r>
        </w:p>
      </w:docPartBody>
    </w:docPart>
    <w:docPart>
      <w:docPartPr>
        <w:name w:val="0B14D448B8AD4254A386FDC9399F58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D4FC0E-293C-43CB-932E-2FEF8C035921}"/>
      </w:docPartPr>
      <w:docPartBody>
        <w:p w:rsidR="00000000" w:rsidRDefault="008745F2">
          <w:pPr>
            <w:pStyle w:val="0B14D448B8AD4254A386FDC9399F5857"/>
          </w:pPr>
          <w:r>
            <w:t>April</w:t>
          </w:r>
        </w:p>
      </w:docPartBody>
    </w:docPart>
    <w:docPart>
      <w:docPartPr>
        <w:name w:val="6080936486F84D0BB3E32BBEED89F5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D26AF5-393B-43A7-A5AE-A73C9394BC6B}"/>
      </w:docPartPr>
      <w:docPartBody>
        <w:p w:rsidR="00000000" w:rsidRDefault="008745F2">
          <w:pPr>
            <w:pStyle w:val="6080936486F84D0BB3E32BBEED89F5B9"/>
          </w:pPr>
          <w:r w:rsidRPr="00F65B25">
            <w:t>MON</w:t>
          </w:r>
        </w:p>
      </w:docPartBody>
    </w:docPart>
    <w:docPart>
      <w:docPartPr>
        <w:name w:val="6547D887AEBF44E4AE38D8111C7F6C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51C4B1-0FF3-4C36-9446-F0EB92887B9F}"/>
      </w:docPartPr>
      <w:docPartBody>
        <w:p w:rsidR="00000000" w:rsidRDefault="008745F2">
          <w:pPr>
            <w:pStyle w:val="6547D887AEBF44E4AE38D8111C7F6C76"/>
          </w:pPr>
          <w:r>
            <w:t>TUE</w:t>
          </w:r>
        </w:p>
      </w:docPartBody>
    </w:docPart>
    <w:docPart>
      <w:docPartPr>
        <w:name w:val="074EEA343BC94615BDC5B501073E10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9F033D-4C6C-4EB1-ACF8-CCD232EBC1F4}"/>
      </w:docPartPr>
      <w:docPartBody>
        <w:p w:rsidR="00000000" w:rsidRDefault="008745F2">
          <w:pPr>
            <w:pStyle w:val="074EEA343BC94615BDC5B501073E1091"/>
          </w:pPr>
          <w:r w:rsidRPr="00F65B25">
            <w:t>WED</w:t>
          </w:r>
        </w:p>
      </w:docPartBody>
    </w:docPart>
    <w:docPart>
      <w:docPartPr>
        <w:name w:val="6F5150E9732F41AF885DD327E1BAE9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8C1DAB-3167-4B9C-88FA-929E81E4DBD8}"/>
      </w:docPartPr>
      <w:docPartBody>
        <w:p w:rsidR="00000000" w:rsidRDefault="008745F2">
          <w:pPr>
            <w:pStyle w:val="6F5150E9732F41AF885DD327E1BAE90C"/>
          </w:pPr>
          <w:r w:rsidRPr="00F65B25">
            <w:t>THU</w:t>
          </w:r>
        </w:p>
      </w:docPartBody>
    </w:docPart>
    <w:docPart>
      <w:docPartPr>
        <w:name w:val="B2418E7AE4544C87B8DCFF93D724B4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8ABBFC-721D-4C22-B142-81ED2F1FDB1B}"/>
      </w:docPartPr>
      <w:docPartBody>
        <w:p w:rsidR="00000000" w:rsidRDefault="008745F2">
          <w:pPr>
            <w:pStyle w:val="B2418E7AE4544C87B8DCFF93D724B4A2"/>
          </w:pPr>
          <w:r w:rsidRPr="00F65B25">
            <w:t>FRI</w:t>
          </w:r>
        </w:p>
      </w:docPartBody>
    </w:docPart>
    <w:docPart>
      <w:docPartPr>
        <w:name w:val="EA7B5B5BFEB84D8EA72249C9D3826B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48BECA-2CC8-4C20-AB40-2167C35C0123}"/>
      </w:docPartPr>
      <w:docPartBody>
        <w:p w:rsidR="00000000" w:rsidRDefault="008745F2">
          <w:pPr>
            <w:pStyle w:val="EA7B5B5BFEB84D8EA72249C9D3826BA5"/>
          </w:pPr>
          <w:r w:rsidRPr="00F65B25">
            <w:t>SAT</w:t>
          </w:r>
        </w:p>
      </w:docPartBody>
    </w:docPart>
    <w:docPart>
      <w:docPartPr>
        <w:name w:val="E4746173632D4323BF5FF4F0337D00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543065-76DD-4564-B99F-21B60BAD3771}"/>
      </w:docPartPr>
      <w:docPartBody>
        <w:p w:rsidR="00000000" w:rsidRDefault="008745F2">
          <w:pPr>
            <w:pStyle w:val="E4746173632D4323BF5FF4F0337D0092"/>
          </w:pPr>
          <w:r w:rsidRPr="00F65B25">
            <w:t>SU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agona Book">
    <w:charset w:val="00"/>
    <w:family w:val="roman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E5E31068A7A4FB3B5C4819F644E6C95">
    <w:name w:val="7E5E31068A7A4FB3B5C4819F644E6C95"/>
  </w:style>
  <w:style w:type="paragraph" w:customStyle="1" w:styleId="9B9A121C47B2407DA42F75A16F735D3D">
    <w:name w:val="9B9A121C47B2407DA42F75A16F735D3D"/>
  </w:style>
  <w:style w:type="paragraph" w:customStyle="1" w:styleId="FF1BDBE96A234F69A8A74A5882AC812D">
    <w:name w:val="FF1BDBE96A234F69A8A74A5882AC812D"/>
  </w:style>
  <w:style w:type="paragraph" w:customStyle="1" w:styleId="9DD186A569EF4F5682F7922B9D1922AE">
    <w:name w:val="9DD186A569EF4F5682F7922B9D1922AE"/>
  </w:style>
  <w:style w:type="paragraph" w:customStyle="1" w:styleId="62CF7AB541D241ADBF5B01BD461211C9">
    <w:name w:val="62CF7AB541D241ADBF5B01BD461211C9"/>
  </w:style>
  <w:style w:type="paragraph" w:customStyle="1" w:styleId="596A27B3263C4588B7FCE549B662032D">
    <w:name w:val="596A27B3263C4588B7FCE549B662032D"/>
  </w:style>
  <w:style w:type="paragraph" w:customStyle="1" w:styleId="98281BB6D4AD45FDB62BD6FE19328448">
    <w:name w:val="98281BB6D4AD45FDB62BD6FE19328448"/>
  </w:style>
  <w:style w:type="paragraph" w:customStyle="1" w:styleId="3A2D05B3CF4E45C78BBE0A254B2D2057">
    <w:name w:val="3A2D05B3CF4E45C78BBE0A254B2D2057"/>
  </w:style>
  <w:style w:type="paragraph" w:customStyle="1" w:styleId="9F7BFCB83D484CD383EE1740378E2E7F">
    <w:name w:val="9F7BFCB83D484CD383EE1740378E2E7F"/>
  </w:style>
  <w:style w:type="paragraph" w:customStyle="1" w:styleId="725A62C8FAD944E99FA2C9C5669EC2BB">
    <w:name w:val="725A62C8FAD944E99FA2C9C5669EC2BB"/>
  </w:style>
  <w:style w:type="paragraph" w:customStyle="1" w:styleId="015886BB31EE45DDBE80B9086C60C410">
    <w:name w:val="015886BB31EE45DDBE80B9086C60C410"/>
  </w:style>
  <w:style w:type="paragraph" w:customStyle="1" w:styleId="E06CB90B9D6D4144AEDE693BBF665D56">
    <w:name w:val="E06CB90B9D6D4144AEDE693BBF665D56"/>
  </w:style>
  <w:style w:type="paragraph" w:customStyle="1" w:styleId="0F58DBE61B9B4372B466AE877A170381">
    <w:name w:val="0F58DBE61B9B4372B466AE877A170381"/>
  </w:style>
  <w:style w:type="paragraph" w:customStyle="1" w:styleId="2720D89EA6A5427C89FD66ED84125B24">
    <w:name w:val="2720D89EA6A5427C89FD66ED84125B24"/>
  </w:style>
  <w:style w:type="paragraph" w:customStyle="1" w:styleId="CA08A971813A4425A7ED954A500EE410">
    <w:name w:val="CA08A971813A4425A7ED954A500EE410"/>
  </w:style>
  <w:style w:type="paragraph" w:customStyle="1" w:styleId="27F112554D7F49BCB6E522A91E16B173">
    <w:name w:val="27F112554D7F49BCB6E522A91E16B173"/>
  </w:style>
  <w:style w:type="paragraph" w:customStyle="1" w:styleId="FDA7BD3CA6F749EFAEC722E3D6185340">
    <w:name w:val="FDA7BD3CA6F749EFAEC722E3D6185340"/>
  </w:style>
  <w:style w:type="paragraph" w:customStyle="1" w:styleId="35AD91EC5BF146AE9CFBFCDA33019DB5">
    <w:name w:val="35AD91EC5BF146AE9CFBFCDA33019DB5"/>
  </w:style>
  <w:style w:type="paragraph" w:customStyle="1" w:styleId="B78F0B706C9D42AE8E5F47DA6C5A6B83">
    <w:name w:val="B78F0B706C9D42AE8E5F47DA6C5A6B83"/>
  </w:style>
  <w:style w:type="paragraph" w:customStyle="1" w:styleId="0BA1DD28158444379FAC9A9EDF3B4BB3">
    <w:name w:val="0BA1DD28158444379FAC9A9EDF3B4BB3"/>
  </w:style>
  <w:style w:type="paragraph" w:customStyle="1" w:styleId="D4BB6942A0644921BBDAFAD8FBABE843">
    <w:name w:val="D4BB6942A0644921BBDAFAD8FBABE843"/>
  </w:style>
  <w:style w:type="paragraph" w:customStyle="1" w:styleId="A24B89CB2B8B41238C087E1AA7C2BA81">
    <w:name w:val="A24B89CB2B8B41238C087E1AA7C2BA81"/>
  </w:style>
  <w:style w:type="paragraph" w:customStyle="1" w:styleId="A98E2865FF634452B3ED5E8A3721590B">
    <w:name w:val="A98E2865FF634452B3ED5E8A3721590B"/>
  </w:style>
  <w:style w:type="paragraph" w:customStyle="1" w:styleId="1303CF0AD34440DCAD49C7B1FD3C77AC">
    <w:name w:val="1303CF0AD34440DCAD49C7B1FD3C77AC"/>
  </w:style>
  <w:style w:type="paragraph" w:customStyle="1" w:styleId="1CF3FB6BCD0546638805D2BBEEFE0B0F">
    <w:name w:val="1CF3FB6BCD0546638805D2BBEEFE0B0F"/>
  </w:style>
  <w:style w:type="paragraph" w:customStyle="1" w:styleId="C338FC4D02A24359A0AD6C605C668D3C">
    <w:name w:val="C338FC4D02A24359A0AD6C605C668D3C"/>
  </w:style>
  <w:style w:type="paragraph" w:customStyle="1" w:styleId="926DF98910FE4B89BE79A9E43ED30C36">
    <w:name w:val="926DF98910FE4B89BE79A9E43ED30C36"/>
  </w:style>
  <w:style w:type="paragraph" w:customStyle="1" w:styleId="D4C0DCF0CDF9473DBE61C63583C71A22">
    <w:name w:val="D4C0DCF0CDF9473DBE61C63583C71A22"/>
  </w:style>
  <w:style w:type="paragraph" w:customStyle="1" w:styleId="0B14D448B8AD4254A386FDC9399F5857">
    <w:name w:val="0B14D448B8AD4254A386FDC9399F5857"/>
  </w:style>
  <w:style w:type="paragraph" w:customStyle="1" w:styleId="6080936486F84D0BB3E32BBEED89F5B9">
    <w:name w:val="6080936486F84D0BB3E32BBEED89F5B9"/>
  </w:style>
  <w:style w:type="paragraph" w:customStyle="1" w:styleId="6547D887AEBF44E4AE38D8111C7F6C76">
    <w:name w:val="6547D887AEBF44E4AE38D8111C7F6C76"/>
  </w:style>
  <w:style w:type="paragraph" w:customStyle="1" w:styleId="074EEA343BC94615BDC5B501073E1091">
    <w:name w:val="074EEA343BC94615BDC5B501073E1091"/>
  </w:style>
  <w:style w:type="paragraph" w:customStyle="1" w:styleId="6F5150E9732F41AF885DD327E1BAE90C">
    <w:name w:val="6F5150E9732F41AF885DD327E1BAE90C"/>
  </w:style>
  <w:style w:type="paragraph" w:customStyle="1" w:styleId="B2418E7AE4544C87B8DCFF93D724B4A2">
    <w:name w:val="B2418E7AE4544C87B8DCFF93D724B4A2"/>
  </w:style>
  <w:style w:type="paragraph" w:customStyle="1" w:styleId="EA7B5B5BFEB84D8EA72249C9D3826BA5">
    <w:name w:val="EA7B5B5BFEB84D8EA72249C9D3826BA5"/>
  </w:style>
  <w:style w:type="paragraph" w:customStyle="1" w:styleId="E4746173632D4323BF5FF4F0337D0092">
    <w:name w:val="E4746173632D4323BF5FF4F0337D0092"/>
  </w:style>
  <w:style w:type="paragraph" w:customStyle="1" w:styleId="8301291D61B04476AF502B3C75C2C478">
    <w:name w:val="8301291D61B04476AF502B3C75C2C478"/>
  </w:style>
  <w:style w:type="paragraph" w:customStyle="1" w:styleId="53AC6E0B82324C66B2C2960CA465644A">
    <w:name w:val="53AC6E0B82324C66B2C2960CA465644A"/>
  </w:style>
  <w:style w:type="paragraph" w:customStyle="1" w:styleId="FAD038581D6B42A2A33DB3C69620A6A8">
    <w:name w:val="FAD038581D6B42A2A33DB3C69620A6A8"/>
  </w:style>
  <w:style w:type="paragraph" w:customStyle="1" w:styleId="52A2482CAEA24FC4B69A288ED4E960C8">
    <w:name w:val="52A2482CAEA24FC4B69A288ED4E960C8"/>
  </w:style>
  <w:style w:type="paragraph" w:customStyle="1" w:styleId="A93CC8FA18A34A0384E45D2DD6C14ED3">
    <w:name w:val="A93CC8FA18A34A0384E45D2DD6C14ED3"/>
  </w:style>
  <w:style w:type="paragraph" w:customStyle="1" w:styleId="9559D5BA9BFF4D4A848C6AC53216B973">
    <w:name w:val="9559D5BA9BFF4D4A848C6AC53216B973"/>
  </w:style>
  <w:style w:type="paragraph" w:customStyle="1" w:styleId="3FABA91869874B54BFC3DDBFBDDBAA0A">
    <w:name w:val="3FABA91869874B54BFC3DDBFBDDBAA0A"/>
  </w:style>
  <w:style w:type="paragraph" w:customStyle="1" w:styleId="F3A706D6D2464EEAAC9622D4FAFEDD4A">
    <w:name w:val="F3A706D6D2464EEAAC9622D4FAFEDD4A"/>
  </w:style>
  <w:style w:type="paragraph" w:customStyle="1" w:styleId="E9E65498745C432B8C8CB1EBBFA3DB20">
    <w:name w:val="E9E65498745C432B8C8CB1EBBFA3DB20"/>
  </w:style>
  <w:style w:type="paragraph" w:customStyle="1" w:styleId="36A571A0863C4191A408AB8C5CE08F4A">
    <w:name w:val="36A571A0863C4191A408AB8C5CE08F4A"/>
  </w:style>
  <w:style w:type="paragraph" w:customStyle="1" w:styleId="BC8855C1E55C4902AC911BCE98B484D9">
    <w:name w:val="BC8855C1E55C4902AC911BCE98B484D9"/>
  </w:style>
  <w:style w:type="paragraph" w:customStyle="1" w:styleId="B1192D6CA9614749B853629AA80DD325">
    <w:name w:val="B1192D6CA9614749B853629AA80DD325"/>
  </w:style>
  <w:style w:type="paragraph" w:customStyle="1" w:styleId="AC7DE1EF354748CF90CA262BEF08784F">
    <w:name w:val="AC7DE1EF354748CF90CA262BEF08784F"/>
  </w:style>
  <w:style w:type="paragraph" w:customStyle="1" w:styleId="9512370763B4409BBBEC32FBD72F980D">
    <w:name w:val="9512370763B4409BBBEC32FBD72F980D"/>
  </w:style>
  <w:style w:type="paragraph" w:customStyle="1" w:styleId="55BC3EAABED141CBABE2FFFEE80487B1">
    <w:name w:val="55BC3EAABED141CBABE2FFFEE80487B1"/>
  </w:style>
  <w:style w:type="paragraph" w:customStyle="1" w:styleId="FE612D8188B8494E9EA298D6528AB5B4">
    <w:name w:val="FE612D8188B8494E9EA298D6528AB5B4"/>
  </w:style>
  <w:style w:type="paragraph" w:customStyle="1" w:styleId="912D528FD37949E499C6241ED5E40A17">
    <w:name w:val="912D528FD37949E499C6241ED5E40A17"/>
  </w:style>
  <w:style w:type="paragraph" w:customStyle="1" w:styleId="B1454A01926B42C9998A6E7786244DBB">
    <w:name w:val="B1454A01926B42C9998A6E7786244DBB"/>
  </w:style>
  <w:style w:type="paragraph" w:customStyle="1" w:styleId="8DED94FDAC374C1488837CF2F63EAC71">
    <w:name w:val="8DED94FDAC374C1488837CF2F63EAC71"/>
  </w:style>
  <w:style w:type="paragraph" w:customStyle="1" w:styleId="450913415ADC4A438E801335FA6BE5A0">
    <w:name w:val="450913415ADC4A438E801335FA6BE5A0"/>
  </w:style>
  <w:style w:type="paragraph" w:customStyle="1" w:styleId="439D4F386AB94C35B5174020C7B6B4A1">
    <w:name w:val="439D4F386AB94C35B5174020C7B6B4A1"/>
  </w:style>
  <w:style w:type="paragraph" w:customStyle="1" w:styleId="A75B427DD6D244FFBACFB4839130E9E0">
    <w:name w:val="A75B427DD6D244FFBACFB4839130E9E0"/>
  </w:style>
  <w:style w:type="paragraph" w:customStyle="1" w:styleId="B4650582BE214A1D95DD726289437DBF">
    <w:name w:val="B4650582BE214A1D95DD726289437DBF"/>
  </w:style>
  <w:style w:type="paragraph" w:customStyle="1" w:styleId="7B7AC7C0B8C34A8DA6748B5D2299DC7A">
    <w:name w:val="7B7AC7C0B8C34A8DA6748B5D2299DC7A"/>
  </w:style>
  <w:style w:type="paragraph" w:customStyle="1" w:styleId="4B5A858EB887475AA648848AE4B3A5AC">
    <w:name w:val="4B5A858EB887475AA648848AE4B3A5AC"/>
  </w:style>
  <w:style w:type="paragraph" w:customStyle="1" w:styleId="70AF7664B80F47FF9330C76BD2462362">
    <w:name w:val="70AF7664B80F47FF9330C76BD2462362"/>
  </w:style>
  <w:style w:type="paragraph" w:customStyle="1" w:styleId="FC71AE457C49497094F6E36969DC37FB">
    <w:name w:val="FC71AE457C49497094F6E36969DC37FB"/>
  </w:style>
  <w:style w:type="paragraph" w:customStyle="1" w:styleId="7FA3195880434970B06EBB17776A9C01">
    <w:name w:val="7FA3195880434970B06EBB17776A9C01"/>
  </w:style>
  <w:style w:type="paragraph" w:customStyle="1" w:styleId="CF5729B08AF84A00826D9C35B6A98785">
    <w:name w:val="CF5729B08AF84A00826D9C35B6A98785"/>
  </w:style>
  <w:style w:type="paragraph" w:customStyle="1" w:styleId="6329CD4883BD466D9D905167A32820AC">
    <w:name w:val="6329CD4883BD466D9D905167A32820AC"/>
  </w:style>
  <w:style w:type="paragraph" w:customStyle="1" w:styleId="13B6E63610DD4841AE16514BAF1E1815">
    <w:name w:val="13B6E63610DD4841AE16514BAF1E1815"/>
  </w:style>
  <w:style w:type="paragraph" w:customStyle="1" w:styleId="CB3253CF4DBA4BF09AF4C89D2D22B81C">
    <w:name w:val="CB3253CF4DBA4BF09AF4C89D2D22B81C"/>
  </w:style>
  <w:style w:type="paragraph" w:customStyle="1" w:styleId="968B6AEE97874A1DA33E5AE017522B27">
    <w:name w:val="968B6AEE97874A1DA33E5AE017522B27"/>
  </w:style>
  <w:style w:type="paragraph" w:customStyle="1" w:styleId="0240478CE7AB4FFBA0D077D7D4FE6D02">
    <w:name w:val="0240478CE7AB4FFBA0D077D7D4FE6D02"/>
  </w:style>
  <w:style w:type="paragraph" w:customStyle="1" w:styleId="3FB0A4FF6C7E4C7AB1C19DC36D49774D">
    <w:name w:val="3FB0A4FF6C7E4C7AB1C19DC36D49774D"/>
  </w:style>
  <w:style w:type="paragraph" w:customStyle="1" w:styleId="A49ABEA88D0C49F78A7DC5BA03C17373">
    <w:name w:val="A49ABEA88D0C49F78A7DC5BA03C17373"/>
  </w:style>
  <w:style w:type="paragraph" w:customStyle="1" w:styleId="22B015F7EDE84F63861282EC762241A7">
    <w:name w:val="22B015F7EDE84F63861282EC762241A7"/>
  </w:style>
  <w:style w:type="paragraph" w:customStyle="1" w:styleId="B652EB7E498940D5B9C667C76EC67EAB">
    <w:name w:val="B652EB7E498940D5B9C667C76EC67EAB"/>
  </w:style>
  <w:style w:type="paragraph" w:customStyle="1" w:styleId="7AA2A4A95D6D42F396D66CFD45BDD594">
    <w:name w:val="7AA2A4A95D6D42F396D66CFD45BDD594"/>
  </w:style>
  <w:style w:type="paragraph" w:customStyle="1" w:styleId="9DC335587DB945E38618A2A777C2EBBC">
    <w:name w:val="9DC335587DB945E38618A2A777C2EBBC"/>
  </w:style>
  <w:style w:type="paragraph" w:customStyle="1" w:styleId="4C170A138AAC41A0BCAFB5468D396EF8">
    <w:name w:val="4C170A138AAC41A0BCAFB5468D396EF8"/>
  </w:style>
  <w:style w:type="paragraph" w:customStyle="1" w:styleId="CA9E0424F60B4F249973FE9879431764">
    <w:name w:val="CA9E0424F60B4F249973FE9879431764"/>
  </w:style>
  <w:style w:type="paragraph" w:customStyle="1" w:styleId="B8F8EF718BD04BD482E99F9667587F67">
    <w:name w:val="B8F8EF718BD04BD482E99F9667587F67"/>
  </w:style>
  <w:style w:type="paragraph" w:customStyle="1" w:styleId="47B9C5D006E9477AB234B9AC3A243540">
    <w:name w:val="47B9C5D006E9477AB234B9AC3A243540"/>
  </w:style>
  <w:style w:type="paragraph" w:customStyle="1" w:styleId="84DDFCD1273C4CEDB8941B4AFFC238A4">
    <w:name w:val="84DDFCD1273C4CEDB8941B4AFFC238A4"/>
  </w:style>
  <w:style w:type="paragraph" w:customStyle="1" w:styleId="C55600CFD94C4C54A73E07863FBDF565">
    <w:name w:val="C55600CFD94C4C54A73E07863FBDF565"/>
  </w:style>
  <w:style w:type="paragraph" w:customStyle="1" w:styleId="DA43D4F0EA644A18802A6D9399D8A94C">
    <w:name w:val="DA43D4F0EA644A18802A6D9399D8A94C"/>
  </w:style>
  <w:style w:type="paragraph" w:customStyle="1" w:styleId="FB6B1D7E12104689BEF78EDCDD9C7E7F">
    <w:name w:val="FB6B1D7E12104689BEF78EDCDD9C7E7F"/>
  </w:style>
  <w:style w:type="paragraph" w:customStyle="1" w:styleId="802E49EDAC294BDE972D9E8F499EF841">
    <w:name w:val="802E49EDAC294BDE972D9E8F499EF841"/>
  </w:style>
  <w:style w:type="paragraph" w:customStyle="1" w:styleId="8A90EE0571914AFC921455BEB8F5D628">
    <w:name w:val="8A90EE0571914AFC921455BEB8F5D628"/>
  </w:style>
  <w:style w:type="paragraph" w:customStyle="1" w:styleId="33D5E800D5C64F67A762BC78167D5DDE">
    <w:name w:val="33D5E800D5C64F67A762BC78167D5DDE"/>
  </w:style>
  <w:style w:type="paragraph" w:customStyle="1" w:styleId="AE3A735CD140483CB1E324EDBEEF940E">
    <w:name w:val="AE3A735CD140483CB1E324EDBEEF940E"/>
  </w:style>
  <w:style w:type="paragraph" w:customStyle="1" w:styleId="AA1D6E49820044A98C36FEA97FCA19E1">
    <w:name w:val="AA1D6E49820044A98C36FEA97FCA19E1"/>
  </w:style>
  <w:style w:type="paragraph" w:customStyle="1" w:styleId="287D4C964B724856A9FDC26F642A1B12">
    <w:name w:val="287D4C964B724856A9FDC26F642A1B12"/>
  </w:style>
  <w:style w:type="paragraph" w:customStyle="1" w:styleId="CB1A01F863E24B5BA9D9F9F5BB341C30">
    <w:name w:val="CB1A01F863E24B5BA9D9F9F5BB341C30"/>
  </w:style>
  <w:style w:type="paragraph" w:customStyle="1" w:styleId="E5CF3CF98CDB45FBA06D113F1191BC07">
    <w:name w:val="E5CF3CF98CDB45FBA06D113F1191BC07"/>
  </w:style>
  <w:style w:type="paragraph" w:customStyle="1" w:styleId="EEF64C1F3F2F4A9086DAED3B59C59B45">
    <w:name w:val="EEF64C1F3F2F4A9086DAED3B59C59B45"/>
  </w:style>
  <w:style w:type="paragraph" w:customStyle="1" w:styleId="803A01801992429894E9952C32936B9D">
    <w:name w:val="803A01801992429894E9952C32936B9D"/>
  </w:style>
  <w:style w:type="paragraph" w:customStyle="1" w:styleId="08962C4E28544171B5F683590DCE7822">
    <w:name w:val="08962C4E28544171B5F683590DCE7822"/>
  </w:style>
  <w:style w:type="paragraph" w:customStyle="1" w:styleId="DC4D200B020046A499E16F6D70B7B491">
    <w:name w:val="DC4D200B020046A499E16F6D70B7B491"/>
  </w:style>
  <w:style w:type="paragraph" w:customStyle="1" w:styleId="68110F2A13274E79BFE7BDE2FCCDB34E">
    <w:name w:val="68110F2A13274E79BFE7BDE2FCCDB34E"/>
  </w:style>
  <w:style w:type="paragraph" w:customStyle="1" w:styleId="2EC833BABD6042F2A73004A670DB9186">
    <w:name w:val="2EC833BABD6042F2A73004A670DB9186"/>
  </w:style>
  <w:style w:type="paragraph" w:customStyle="1" w:styleId="729AC23195554F1F9AE8FE58D26C133E">
    <w:name w:val="729AC23195554F1F9AE8FE58D26C133E"/>
  </w:style>
  <w:style w:type="paragraph" w:customStyle="1" w:styleId="3DE3EB43378C4586A545385AD06FF51E">
    <w:name w:val="3DE3EB43378C4586A545385AD06FF51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WD403_Calenda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53D59"/>
      </a:accent1>
      <a:accent2>
        <a:srgbClr val="EFA196"/>
      </a:accent2>
      <a:accent3>
        <a:srgbClr val="EB5E46"/>
      </a:accent3>
      <a:accent4>
        <a:srgbClr val="F1DD0F"/>
      </a:accent4>
      <a:accent5>
        <a:srgbClr val="98C4B3"/>
      </a:accent5>
      <a:accent6>
        <a:srgbClr val="426950"/>
      </a:accent6>
      <a:hlink>
        <a:srgbClr val="0563C1"/>
      </a:hlink>
      <a:folHlink>
        <a:srgbClr val="954F72"/>
      </a:folHlink>
    </a:clrScheme>
    <a:fontScheme name="MS-WD403_Calendar">
      <a:majorFont>
        <a:latin typeface="Sagona Book"/>
        <a:ea typeface=""/>
        <a:cs typeface=""/>
      </a:majorFont>
      <a:minorFont>
        <a:latin typeface="Sagona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1" ma:contentTypeDescription="Create a new document." ma:contentTypeScope="" ma:versionID="64dfb1555687e0874b4304b796b5b0c7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e6e4c555b5e194d05b7203de9c4567b3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  <xsd:element ref="ns1:_ip_UnifiedCompliancePolicyProperties" minOccurs="0"/>
                <xsd:element ref="ns1:_ip_UnifiedCompliancePolicyUIAction" minOccurs="0"/>
                <xsd:element ref="ns2:Image" minOccurs="0"/>
                <xsd:element ref="ns4:TaxCatchAll" minOccurs="0"/>
                <xsd:element ref="ns2:ImageTagsTaxHTField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22" nillable="true" ma:displayName="Image" ma:format="Image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/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E6FC3DB-74C4-4FA5-BED8-439FC9E7BAB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8890FEE-54BE-4232-9D6F-43E3B6C900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5A91E9B-2022-4BCD-A1DA-B237D79E89D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4.xml><?xml version="1.0" encoding="utf-8"?>
<ds:datastoreItem xmlns:ds="http://schemas.openxmlformats.org/officeDocument/2006/customXml" ds:itemID="{C8036D26-EED3-4114-B5EB-078DF9723B9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alendar with highlights</Template>
  <TotalTime>0</TotalTime>
  <Pages>4</Pages>
  <Words>217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1-04T21:55:00Z</dcterms:created>
  <dcterms:modified xsi:type="dcterms:W3CDTF">2022-01-04T2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